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0DE1B8" w14:textId="5C78D9A2" w:rsidR="00963E07" w:rsidRPr="009D357B" w:rsidRDefault="00963E07" w:rsidP="00963E07">
      <w:pPr>
        <w:pStyle w:val="Tekstpodstawowy"/>
        <w:spacing w:line="276" w:lineRule="auto"/>
        <w:ind w:right="57"/>
        <w:jc w:val="both"/>
        <w:rPr>
          <w:rFonts w:ascii="Lato Light" w:hAnsi="Lato Light" w:cs="Arial"/>
          <w:sz w:val="22"/>
          <w:szCs w:val="22"/>
        </w:rPr>
      </w:pPr>
      <w:r>
        <w:rPr>
          <w:rFonts w:ascii="Lato Light" w:hAnsi="Lato Light" w:cs="Arial"/>
          <w:sz w:val="22"/>
          <w:szCs w:val="22"/>
        </w:rPr>
        <w:t>Załącznik nr 6</w:t>
      </w:r>
      <w:r w:rsidRPr="009D357B">
        <w:rPr>
          <w:rFonts w:ascii="Lato Light" w:hAnsi="Lato Light" w:cs="Arial"/>
          <w:sz w:val="22"/>
          <w:szCs w:val="22"/>
        </w:rPr>
        <w:t xml:space="preserve"> do </w:t>
      </w:r>
      <w:r>
        <w:rPr>
          <w:rFonts w:ascii="Lato Light" w:hAnsi="Lato Light" w:cs="Arial"/>
          <w:sz w:val="22"/>
          <w:szCs w:val="22"/>
        </w:rPr>
        <w:t xml:space="preserve">Regulaminu Programu  </w:t>
      </w:r>
    </w:p>
    <w:p w14:paraId="6A993478" w14:textId="77777777" w:rsidR="00963E07" w:rsidRPr="009D357B" w:rsidRDefault="00963E07" w:rsidP="00963E07">
      <w:pPr>
        <w:pStyle w:val="Tekstpodstawowy"/>
        <w:spacing w:line="276" w:lineRule="auto"/>
        <w:ind w:right="57"/>
        <w:jc w:val="center"/>
        <w:rPr>
          <w:rFonts w:ascii="Lato Light" w:eastAsia="Calibri" w:hAnsi="Lato Light" w:cs="Arial"/>
          <w:bCs w:val="0"/>
          <w:sz w:val="22"/>
          <w:szCs w:val="22"/>
        </w:rPr>
      </w:pPr>
    </w:p>
    <w:p w14:paraId="127EDDB3" w14:textId="1E4641D1" w:rsidR="00963E07" w:rsidRPr="009D357B" w:rsidRDefault="00C86D7C" w:rsidP="00963E07">
      <w:pPr>
        <w:spacing w:line="276" w:lineRule="auto"/>
        <w:jc w:val="center"/>
        <w:rPr>
          <w:rFonts w:ascii="Lato Light" w:hAnsi="Lato Light" w:cs="Arial"/>
          <w:b/>
          <w:bCs/>
          <w:sz w:val="22"/>
          <w:szCs w:val="22"/>
        </w:rPr>
      </w:pPr>
      <w:r>
        <w:rPr>
          <w:rFonts w:ascii="Lato Light" w:hAnsi="Lato Light" w:cs="Arial"/>
          <w:b/>
          <w:bCs/>
          <w:sz w:val="22"/>
          <w:szCs w:val="22"/>
        </w:rPr>
        <w:t>Opis P</w:t>
      </w:r>
      <w:r w:rsidR="00963E07">
        <w:rPr>
          <w:rFonts w:ascii="Lato Light" w:hAnsi="Lato Light" w:cs="Arial"/>
          <w:b/>
          <w:bCs/>
          <w:sz w:val="22"/>
          <w:szCs w:val="22"/>
        </w:rPr>
        <w:t xml:space="preserve">rojektu </w:t>
      </w:r>
    </w:p>
    <w:p w14:paraId="280BEA67" w14:textId="77777777" w:rsidR="00963E07" w:rsidRPr="009D357B" w:rsidRDefault="00963E07" w:rsidP="00963E07">
      <w:pPr>
        <w:spacing w:line="276" w:lineRule="auto"/>
        <w:rPr>
          <w:rFonts w:ascii="Lato Light" w:hAnsi="Lato Light" w:cs="Arial"/>
          <w:bCs/>
          <w:sz w:val="22"/>
          <w:szCs w:val="22"/>
        </w:rPr>
      </w:pPr>
    </w:p>
    <w:p w14:paraId="44DAF3A5" w14:textId="58951E07" w:rsidR="00C214B7" w:rsidRDefault="004969F4" w:rsidP="00066E0D">
      <w:pPr>
        <w:spacing w:line="276" w:lineRule="auto"/>
        <w:jc w:val="both"/>
        <w:rPr>
          <w:rFonts w:ascii="Lato Light" w:hAnsi="Lato Light" w:cs="Arial"/>
          <w:bCs/>
          <w:sz w:val="22"/>
          <w:szCs w:val="22"/>
        </w:rPr>
      </w:pPr>
      <w:r>
        <w:rPr>
          <w:rFonts w:ascii="Lato Light" w:hAnsi="Lato Light" w:cs="Arial"/>
          <w:bCs/>
          <w:sz w:val="22"/>
          <w:szCs w:val="22"/>
        </w:rPr>
        <w:t xml:space="preserve">Opis działań głównych należy wypełnić dla wszystkich działań zaplanowanych w Projekcie. Działania oznaczone symbolami od D1 do D5 są działaniami </w:t>
      </w:r>
      <w:r w:rsidR="00C214B7">
        <w:rPr>
          <w:rFonts w:ascii="Lato Light" w:hAnsi="Lato Light" w:cs="Arial"/>
          <w:bCs/>
          <w:sz w:val="22"/>
          <w:szCs w:val="22"/>
        </w:rPr>
        <w:t>obligatoryjnymi</w:t>
      </w:r>
      <w:r>
        <w:rPr>
          <w:rFonts w:ascii="Lato Light" w:hAnsi="Lato Light" w:cs="Arial"/>
          <w:bCs/>
          <w:sz w:val="22"/>
          <w:szCs w:val="22"/>
        </w:rPr>
        <w:t>, Wnioskodaw</w:t>
      </w:r>
      <w:r w:rsidR="00C214B7">
        <w:rPr>
          <w:rFonts w:ascii="Lato Light" w:hAnsi="Lato Light" w:cs="Arial"/>
          <w:bCs/>
          <w:sz w:val="22"/>
          <w:szCs w:val="22"/>
        </w:rPr>
        <w:t xml:space="preserve">ca jest zobowiązany do realizacji co najmniej 1 działania obligatoryjnego. Działania </w:t>
      </w:r>
      <w:r w:rsidR="00066E0D">
        <w:rPr>
          <w:rFonts w:ascii="Lato Light" w:hAnsi="Lato Light" w:cs="Arial"/>
          <w:bCs/>
          <w:sz w:val="22"/>
          <w:szCs w:val="22"/>
        </w:rPr>
        <w:t>o numerach</w:t>
      </w:r>
      <w:r w:rsidR="00C214B7">
        <w:rPr>
          <w:rFonts w:ascii="Lato Light" w:hAnsi="Lato Light" w:cs="Arial"/>
          <w:bCs/>
          <w:sz w:val="22"/>
          <w:szCs w:val="22"/>
        </w:rPr>
        <w:t xml:space="preserve"> </w:t>
      </w:r>
      <w:r w:rsidR="00066E0D">
        <w:rPr>
          <w:rFonts w:ascii="Lato Light" w:hAnsi="Lato Light" w:cs="Arial"/>
          <w:bCs/>
          <w:sz w:val="22"/>
          <w:szCs w:val="22"/>
        </w:rPr>
        <w:t xml:space="preserve">od </w:t>
      </w:r>
      <w:r w:rsidR="00C214B7">
        <w:rPr>
          <w:rFonts w:ascii="Lato Light" w:hAnsi="Lato Light" w:cs="Arial"/>
          <w:bCs/>
          <w:sz w:val="22"/>
          <w:szCs w:val="22"/>
        </w:rPr>
        <w:t xml:space="preserve">D6 </w:t>
      </w:r>
      <w:r w:rsidR="00066E0D">
        <w:rPr>
          <w:rFonts w:ascii="Lato Light" w:hAnsi="Lato Light" w:cs="Arial"/>
          <w:bCs/>
          <w:sz w:val="22"/>
          <w:szCs w:val="22"/>
        </w:rPr>
        <w:t>do</w:t>
      </w:r>
      <w:r w:rsidR="00C214B7">
        <w:rPr>
          <w:rFonts w:ascii="Lato Light" w:hAnsi="Lato Light" w:cs="Arial"/>
          <w:bCs/>
          <w:sz w:val="22"/>
          <w:szCs w:val="22"/>
        </w:rPr>
        <w:t xml:space="preserve"> D8 są działaniam</w:t>
      </w:r>
      <w:r w:rsidR="00EA67E6">
        <w:rPr>
          <w:rFonts w:ascii="Lato Light" w:hAnsi="Lato Light" w:cs="Arial"/>
          <w:bCs/>
          <w:sz w:val="22"/>
          <w:szCs w:val="22"/>
        </w:rPr>
        <w:t xml:space="preserve">i fakultatywnymi. W opisie </w:t>
      </w:r>
      <w:r w:rsidR="00C214B7">
        <w:rPr>
          <w:rFonts w:ascii="Lato Light" w:hAnsi="Lato Light" w:cs="Arial"/>
          <w:bCs/>
          <w:sz w:val="22"/>
          <w:szCs w:val="22"/>
        </w:rPr>
        <w:t>działań</w:t>
      </w:r>
      <w:r w:rsidR="00066E0D">
        <w:rPr>
          <w:rFonts w:ascii="Lato Light" w:hAnsi="Lato Light" w:cs="Arial"/>
          <w:bCs/>
          <w:sz w:val="22"/>
          <w:szCs w:val="22"/>
        </w:rPr>
        <w:t xml:space="preserve"> od</w:t>
      </w:r>
      <w:r w:rsidR="00EA67E6">
        <w:rPr>
          <w:rFonts w:ascii="Lato Light" w:hAnsi="Lato Light" w:cs="Arial"/>
          <w:bCs/>
          <w:sz w:val="22"/>
          <w:szCs w:val="22"/>
        </w:rPr>
        <w:t xml:space="preserve"> D6</w:t>
      </w:r>
      <w:r w:rsidR="00066E0D">
        <w:rPr>
          <w:rFonts w:ascii="Lato Light" w:hAnsi="Lato Light" w:cs="Arial"/>
          <w:bCs/>
          <w:sz w:val="22"/>
          <w:szCs w:val="22"/>
        </w:rPr>
        <w:t xml:space="preserve"> do </w:t>
      </w:r>
      <w:r w:rsidR="00EA67E6">
        <w:rPr>
          <w:rFonts w:ascii="Lato Light" w:hAnsi="Lato Light" w:cs="Arial"/>
          <w:bCs/>
          <w:sz w:val="22"/>
          <w:szCs w:val="22"/>
        </w:rPr>
        <w:t>D8</w:t>
      </w:r>
      <w:r w:rsidR="00C214B7">
        <w:rPr>
          <w:rFonts w:ascii="Lato Light" w:hAnsi="Lato Light" w:cs="Arial"/>
          <w:bCs/>
          <w:sz w:val="22"/>
          <w:szCs w:val="22"/>
        </w:rPr>
        <w:t xml:space="preserve"> należy wskazać które działania obligatoryjne</w:t>
      </w:r>
      <w:r w:rsidR="00EA67E6">
        <w:rPr>
          <w:rFonts w:ascii="Lato Light" w:hAnsi="Lato Light" w:cs="Arial"/>
          <w:bCs/>
          <w:sz w:val="22"/>
          <w:szCs w:val="22"/>
        </w:rPr>
        <w:t xml:space="preserve"> (D1 - D5)</w:t>
      </w:r>
      <w:r w:rsidR="00C214B7">
        <w:rPr>
          <w:rFonts w:ascii="Lato Light" w:hAnsi="Lato Light" w:cs="Arial"/>
          <w:bCs/>
          <w:sz w:val="22"/>
          <w:szCs w:val="22"/>
        </w:rPr>
        <w:t xml:space="preserve"> są powiązane z d</w:t>
      </w:r>
      <w:r w:rsidR="00EA67E6">
        <w:rPr>
          <w:rFonts w:ascii="Lato Light" w:hAnsi="Lato Light" w:cs="Arial"/>
          <w:bCs/>
          <w:sz w:val="22"/>
          <w:szCs w:val="22"/>
        </w:rPr>
        <w:t>ziałaniami fakultatywnymi. Liczba uczestników działań fakultatywnych stanowi sumę uczestników</w:t>
      </w:r>
      <w:r w:rsidR="00066E0D">
        <w:rPr>
          <w:rFonts w:ascii="Lato Light" w:hAnsi="Lato Light" w:cs="Arial"/>
          <w:bCs/>
          <w:sz w:val="22"/>
          <w:szCs w:val="22"/>
        </w:rPr>
        <w:t xml:space="preserve"> realizowanych</w:t>
      </w:r>
      <w:r w:rsidR="00EA67E6">
        <w:rPr>
          <w:rFonts w:ascii="Lato Light" w:hAnsi="Lato Light" w:cs="Arial"/>
          <w:bCs/>
          <w:sz w:val="22"/>
          <w:szCs w:val="22"/>
        </w:rPr>
        <w:t xml:space="preserve"> działań obligatoryjnych. </w:t>
      </w:r>
      <w:r w:rsidR="00C214B7">
        <w:rPr>
          <w:rFonts w:ascii="Lato Light" w:hAnsi="Lato Light" w:cs="Arial"/>
          <w:bCs/>
          <w:sz w:val="22"/>
          <w:szCs w:val="22"/>
        </w:rPr>
        <w:t xml:space="preserve"> </w:t>
      </w:r>
    </w:p>
    <w:p w14:paraId="1C58CC79" w14:textId="05951F35" w:rsidR="00A04321" w:rsidRDefault="00C214B7" w:rsidP="00A04321">
      <w:pPr>
        <w:spacing w:line="276" w:lineRule="auto"/>
        <w:rPr>
          <w:rFonts w:ascii="Lato Light" w:hAnsi="Lato Light" w:cs="Arial"/>
          <w:bCs/>
          <w:sz w:val="22"/>
          <w:szCs w:val="22"/>
        </w:rPr>
      </w:pPr>
      <w:r>
        <w:rPr>
          <w:rFonts w:ascii="Lato Light" w:hAnsi="Lato Light" w:cs="Arial"/>
          <w:bCs/>
          <w:sz w:val="22"/>
          <w:szCs w:val="22"/>
        </w:rPr>
        <w:t xml:space="preserve"> </w:t>
      </w:r>
    </w:p>
    <w:p w14:paraId="15A8FF4C" w14:textId="77777777" w:rsidR="00A04321" w:rsidRDefault="00A04321" w:rsidP="00A04321">
      <w:pPr>
        <w:spacing w:line="276" w:lineRule="auto"/>
        <w:rPr>
          <w:rFonts w:ascii="Lato Light" w:hAnsi="Lato Light" w:cs="Arial"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3397"/>
        <w:gridCol w:w="3007"/>
        <w:gridCol w:w="3202"/>
      </w:tblGrid>
      <w:tr w:rsidR="00321D1D" w:rsidRPr="009D357B" w14:paraId="6000B695" w14:textId="77777777" w:rsidTr="00321D1D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38732C3" w14:textId="77777777" w:rsidR="00321D1D" w:rsidRDefault="00321D1D" w:rsidP="00321D1D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3DA8D00C" w14:textId="77777777" w:rsidR="00321D1D" w:rsidRDefault="00321D1D" w:rsidP="00321D1D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321D1D">
              <w:rPr>
                <w:rFonts w:ascii="Lato Light" w:hAnsi="Lato Light" w:cs="Arial"/>
                <w:b/>
                <w:bCs/>
                <w:sz w:val="22"/>
                <w:szCs w:val="22"/>
              </w:rPr>
              <w:t>Nr działania: D1</w:t>
            </w:r>
          </w:p>
          <w:p w14:paraId="58F25EA6" w14:textId="5A46EAF3" w:rsidR="0001729B" w:rsidRPr="00FC634A" w:rsidRDefault="0001729B" w:rsidP="00321D1D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(działanie obligatoryjne</w:t>
            </w:r>
            <w:r w:rsidRPr="00066E0D">
              <w:rPr>
                <w:rFonts w:ascii="Lato Light" w:hAnsi="Lato Light"/>
                <w:b/>
                <w:sz w:val="22"/>
                <w:szCs w:val="22"/>
              </w:rPr>
              <w:t>)</w:t>
            </w:r>
          </w:p>
        </w:tc>
        <w:tc>
          <w:tcPr>
            <w:tcW w:w="6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8ACEC34" w14:textId="77777777" w:rsidR="002147E1" w:rsidRDefault="002147E1" w:rsidP="002147E1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2147E1"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 </w:t>
            </w:r>
          </w:p>
          <w:p w14:paraId="2832355B" w14:textId="1C1AFD85" w:rsidR="002147E1" w:rsidRPr="002147E1" w:rsidRDefault="002147E1" w:rsidP="002147E1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Działanie R-POL-MNISW*</w:t>
            </w:r>
          </w:p>
          <w:p w14:paraId="7A5C8D7A" w14:textId="141A67F5" w:rsidR="00321D1D" w:rsidRDefault="002147E1" w:rsidP="002147E1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(</w:t>
            </w:r>
            <w:r w:rsidRPr="002147E1">
              <w:rPr>
                <w:rFonts w:ascii="Lato Light" w:hAnsi="Lato Light" w:cs="Arial"/>
                <w:b/>
                <w:bCs/>
                <w:sz w:val="22"/>
                <w:szCs w:val="22"/>
              </w:rPr>
              <w:t>roczny kurs przygotowujący do podjęcia nauki w Polsce</w:t>
            </w: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)</w:t>
            </w:r>
          </w:p>
          <w:p w14:paraId="53BBA047" w14:textId="4C078E7E" w:rsidR="00321D1D" w:rsidRPr="00FC634A" w:rsidRDefault="00321D1D" w:rsidP="00321D1D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A04321" w:rsidRPr="009D357B" w14:paraId="6226A8A9" w14:textId="77777777" w:rsidTr="00F947AD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4CE1BCE" w14:textId="6AFBD619" w:rsidR="00A04321" w:rsidRPr="00FB083A" w:rsidRDefault="00D97CA0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A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D77CB" w14:textId="1B921B6B" w:rsidR="00F947AD" w:rsidRPr="00FB083A" w:rsidRDefault="00D97CA0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B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95676" w14:textId="4ED3FDB8" w:rsidR="00A04321" w:rsidRPr="00FB083A" w:rsidRDefault="00066E0D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C=</w:t>
            </w:r>
            <w:r w:rsidR="00D97CA0">
              <w:rPr>
                <w:rFonts w:ascii="Lato Light" w:eastAsia="Times New Roman" w:hAnsi="Lato Light" w:cs="Arial"/>
                <w:bCs/>
                <w:sz w:val="22"/>
                <w:szCs w:val="22"/>
              </w:rPr>
              <w:t>A*B</w:t>
            </w:r>
          </w:p>
        </w:tc>
      </w:tr>
      <w:tr w:rsidR="00D97CA0" w:rsidRPr="009D357B" w14:paraId="766095A4" w14:textId="77777777" w:rsidTr="00F947AD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9256DCC" w14:textId="4605FB3B" w:rsidR="00D97CA0" w:rsidRDefault="00D97CA0" w:rsidP="00F947AD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iczba uczestników działania: 15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1D9CA" w14:textId="3FF6E1C5" w:rsidR="00D97CA0" w:rsidRDefault="00D97CA0" w:rsidP="00D97CA0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iczba działań:……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CFA72" w14:textId="2C3EF57C" w:rsidR="00D97CA0" w:rsidRPr="00FB083A" w:rsidRDefault="00D97CA0" w:rsidP="00D97CA0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 xml:space="preserve">Łączna liczba uczestników:  </w:t>
            </w:r>
          </w:p>
        </w:tc>
      </w:tr>
      <w:tr w:rsidR="00A04321" w:rsidRPr="009D357B" w14:paraId="0E4BE463" w14:textId="77777777" w:rsidTr="00C214B7">
        <w:trPr>
          <w:trHeight w:val="567"/>
        </w:trPr>
        <w:tc>
          <w:tcPr>
            <w:tcW w:w="96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C60BC" w14:textId="6522D2AF" w:rsidR="00F947AD" w:rsidRDefault="00F947A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Szczegółowy opis realizacji działania, ze szczególnym uwzględnieniem programu kształcenia.</w:t>
            </w:r>
          </w:p>
          <w:p w14:paraId="0021334A" w14:textId="2F899D18" w:rsidR="00A04321" w:rsidRPr="00FB083A" w:rsidRDefault="00F947A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</w:t>
            </w:r>
          </w:p>
          <w:p w14:paraId="0928B316" w14:textId="28E30518" w:rsidR="00A04321" w:rsidRDefault="00A04321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7B6B16FE" w14:textId="77777777" w:rsidR="00F947AD" w:rsidRDefault="00F947A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521DB04" w14:textId="77777777" w:rsidR="00F947AD" w:rsidRDefault="00F947A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16F0067" w14:textId="77777777" w:rsidR="00F947AD" w:rsidRDefault="00F947A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363F648" w14:textId="77777777" w:rsidR="00F947AD" w:rsidRDefault="00F947A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BBCDDCE" w14:textId="4B103FA0" w:rsidR="00F947AD" w:rsidRDefault="00F947A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4965C1FA" w14:textId="13EDD7F8" w:rsidR="00F947AD" w:rsidRDefault="00F947A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6830084" w14:textId="77777777" w:rsidR="00F947AD" w:rsidRDefault="00F947A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C2A1CF0" w14:textId="77777777" w:rsidR="00D97CA0" w:rsidRDefault="00F947AD" w:rsidP="00D97CA0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Liczba </w:t>
            </w:r>
            <w:r w:rsidR="00D97CA0">
              <w:rPr>
                <w:rFonts w:ascii="Lato Light" w:hAnsi="Lato Light" w:cs="Arial"/>
                <w:b/>
                <w:sz w:val="22"/>
                <w:szCs w:val="22"/>
              </w:rPr>
              <w:t xml:space="preserve">godzin </w:t>
            </w:r>
            <w:r w:rsidR="00D97CA0" w:rsidRPr="00D97CA0">
              <w:rPr>
                <w:rFonts w:ascii="Lato Light" w:hAnsi="Lato Light" w:cs="Arial"/>
                <w:b/>
                <w:sz w:val="22"/>
                <w:szCs w:val="22"/>
              </w:rPr>
              <w:t>lekcyjnych lektoratu z języka polskiego,</w:t>
            </w:r>
            <w:r w:rsidR="00D97CA0">
              <w:rPr>
                <w:rFonts w:ascii="Lato Light" w:hAnsi="Lato Light" w:cs="Arial"/>
                <w:b/>
                <w:sz w:val="22"/>
                <w:szCs w:val="22"/>
              </w:rPr>
              <w:t xml:space="preserve"> w tym języka specjalistycznego:</w:t>
            </w:r>
          </w:p>
          <w:p w14:paraId="165D2472" w14:textId="7305E3B9" w:rsidR="00F947AD" w:rsidRPr="00F947AD" w:rsidRDefault="00F947AD" w:rsidP="00D97CA0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Liczba godzin </w:t>
            </w:r>
            <w:r w:rsidR="00D97CA0">
              <w:rPr>
                <w:rFonts w:ascii="Lato Light" w:hAnsi="Lato Light" w:cs="Arial"/>
                <w:b/>
                <w:sz w:val="22"/>
                <w:szCs w:val="22"/>
              </w:rPr>
              <w:t xml:space="preserve">lekcyjnych </w:t>
            </w:r>
            <w:r>
              <w:rPr>
                <w:rFonts w:ascii="Lato Light" w:hAnsi="Lato Light" w:cs="Arial"/>
                <w:b/>
                <w:sz w:val="22"/>
                <w:szCs w:val="22"/>
              </w:rPr>
              <w:t>zajęć</w:t>
            </w:r>
            <w:r w:rsidR="00D97CA0">
              <w:t xml:space="preserve"> </w:t>
            </w:r>
            <w:r w:rsidR="00D97CA0" w:rsidRPr="00D97CA0">
              <w:rPr>
                <w:rFonts w:ascii="Lato Light" w:hAnsi="Lato Light" w:cs="Arial"/>
                <w:b/>
                <w:sz w:val="22"/>
                <w:szCs w:val="22"/>
              </w:rPr>
              <w:t>z przedmiotów związanych</w:t>
            </w:r>
            <w:r w:rsidR="00B310BE">
              <w:rPr>
                <w:rFonts w:ascii="Lato Light" w:hAnsi="Lato Light" w:cs="Arial"/>
                <w:b/>
                <w:sz w:val="22"/>
                <w:szCs w:val="22"/>
              </w:rPr>
              <w:t xml:space="preserve"> z przyszłym kierunkiem studiów:</w:t>
            </w:r>
          </w:p>
        </w:tc>
      </w:tr>
    </w:tbl>
    <w:p w14:paraId="2C1CE2D5" w14:textId="7E08AF4A" w:rsidR="00321D1D" w:rsidRDefault="00321D1D" w:rsidP="00321D1D">
      <w:pPr>
        <w:spacing w:line="276" w:lineRule="auto"/>
        <w:rPr>
          <w:rFonts w:ascii="Lato Light" w:hAnsi="Lato Light" w:cs="Arial"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3397"/>
        <w:gridCol w:w="3007"/>
        <w:gridCol w:w="3202"/>
      </w:tblGrid>
      <w:tr w:rsidR="00E03C26" w:rsidRPr="009D357B" w14:paraId="0C717EBE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CCDC671" w14:textId="77777777" w:rsidR="00E03C26" w:rsidRDefault="00E03C26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3D010ECA" w14:textId="77777777" w:rsidR="00E03C26" w:rsidRDefault="00E03C26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321D1D">
              <w:rPr>
                <w:rFonts w:ascii="Lato Light" w:hAnsi="Lato Light" w:cs="Arial"/>
                <w:b/>
                <w:bCs/>
                <w:sz w:val="22"/>
                <w:szCs w:val="22"/>
              </w:rPr>
              <w:t>Nr działania: D</w:t>
            </w: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2</w:t>
            </w:r>
          </w:p>
          <w:p w14:paraId="0D42AA15" w14:textId="0EA04FA1" w:rsidR="0001729B" w:rsidRPr="00FC634A" w:rsidRDefault="0001729B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(działanie obligatoryjne</w:t>
            </w:r>
            <w:r w:rsidRPr="00066E0D">
              <w:rPr>
                <w:rFonts w:ascii="Lato Light" w:hAnsi="Lato Light"/>
                <w:b/>
                <w:sz w:val="22"/>
                <w:szCs w:val="22"/>
              </w:rPr>
              <w:t>)</w:t>
            </w:r>
          </w:p>
        </w:tc>
        <w:tc>
          <w:tcPr>
            <w:tcW w:w="6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90F71DD" w14:textId="77777777" w:rsidR="00E03C26" w:rsidRDefault="00E03C26" w:rsidP="00E03C26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29A464CD" w14:textId="35306C81" w:rsidR="00E03C26" w:rsidRDefault="00E03C26" w:rsidP="00E03C26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321D1D">
              <w:rPr>
                <w:rFonts w:ascii="Lato Light" w:hAnsi="Lato Light" w:cs="Arial"/>
                <w:b/>
                <w:bCs/>
                <w:sz w:val="22"/>
                <w:szCs w:val="22"/>
              </w:rPr>
              <w:t>Działanie  R-BŁ-MNISW*</w:t>
            </w:r>
          </w:p>
          <w:p w14:paraId="1D895998" w14:textId="77777777" w:rsidR="002147E1" w:rsidRDefault="002147E1" w:rsidP="002147E1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(</w:t>
            </w:r>
            <w:r w:rsidRPr="002147E1">
              <w:rPr>
                <w:rFonts w:ascii="Lato Light" w:hAnsi="Lato Light" w:cs="Arial"/>
                <w:b/>
                <w:bCs/>
                <w:sz w:val="22"/>
                <w:szCs w:val="22"/>
              </w:rPr>
              <w:t>roczny kurs przygotowujący do podjęcia nauki w Polsce</w:t>
            </w: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)</w:t>
            </w:r>
          </w:p>
          <w:p w14:paraId="714F5B61" w14:textId="65781450" w:rsidR="00E03C26" w:rsidRPr="00FC634A" w:rsidRDefault="00E03C26" w:rsidP="002147E1">
            <w:pPr>
              <w:spacing w:line="276" w:lineRule="auto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E03C26" w:rsidRPr="009D357B" w14:paraId="7A8C6A20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9180514" w14:textId="77777777" w:rsidR="00E03C26" w:rsidRPr="00FB083A" w:rsidRDefault="00E03C26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A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7CA1A" w14:textId="77777777" w:rsidR="00E03C26" w:rsidRPr="00FB083A" w:rsidRDefault="00E03C26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B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10868" w14:textId="0005211C" w:rsidR="00E03C26" w:rsidRPr="00FB083A" w:rsidRDefault="00066E0D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C=</w:t>
            </w:r>
            <w:r w:rsidR="00E03C26">
              <w:rPr>
                <w:rFonts w:ascii="Lato Light" w:eastAsia="Times New Roman" w:hAnsi="Lato Light" w:cs="Arial"/>
                <w:bCs/>
                <w:sz w:val="22"/>
                <w:szCs w:val="22"/>
              </w:rPr>
              <w:t>A*B</w:t>
            </w:r>
          </w:p>
        </w:tc>
      </w:tr>
      <w:tr w:rsidR="00E03C26" w:rsidRPr="009D357B" w14:paraId="2301E669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7D0407D" w14:textId="77777777" w:rsidR="00E03C26" w:rsidRDefault="00E03C26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iczba uczestników działania: 15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6E6C9" w14:textId="77777777" w:rsidR="00E03C26" w:rsidRDefault="00E03C26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iczba działań:……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06BBC" w14:textId="77777777" w:rsidR="00E03C26" w:rsidRPr="00FB083A" w:rsidRDefault="00E03C26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 xml:space="preserve">Łączna liczba uczestników:  </w:t>
            </w:r>
          </w:p>
        </w:tc>
      </w:tr>
      <w:tr w:rsidR="00E03C26" w:rsidRPr="009D357B" w14:paraId="7AC315F1" w14:textId="77777777" w:rsidTr="00C214B7">
        <w:trPr>
          <w:trHeight w:val="567"/>
        </w:trPr>
        <w:tc>
          <w:tcPr>
            <w:tcW w:w="96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1F31" w14:textId="77777777" w:rsidR="00E03C26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Szczegółowy opis realizacji działania, ze szczególnym uwzględnieniem programu kształcenia.</w:t>
            </w:r>
          </w:p>
          <w:p w14:paraId="2F46547F" w14:textId="77777777" w:rsidR="00E03C26" w:rsidRPr="00FB083A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</w:t>
            </w:r>
          </w:p>
          <w:p w14:paraId="382460BB" w14:textId="77777777" w:rsidR="00E03C26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69FC28B" w14:textId="77777777" w:rsidR="00E03C26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9F73BD2" w14:textId="77777777" w:rsidR="00E03C26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CBE9B4A" w14:textId="77777777" w:rsidR="00E03C26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775841F7" w14:textId="77777777" w:rsidR="00E03C26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0FE7AA01" w14:textId="77777777" w:rsidR="00E03C26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457192D9" w14:textId="77777777" w:rsidR="00E03C26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11B684C" w14:textId="77777777" w:rsidR="00E03C26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037D00CF" w14:textId="77777777" w:rsidR="00E03C26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Liczba godzin </w:t>
            </w:r>
            <w:r w:rsidRPr="00D97CA0">
              <w:rPr>
                <w:rFonts w:ascii="Lato Light" w:hAnsi="Lato Light" w:cs="Arial"/>
                <w:b/>
                <w:sz w:val="22"/>
                <w:szCs w:val="22"/>
              </w:rPr>
              <w:t>lekcyjnych lektoratu z języka polskiego,</w:t>
            </w: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w tym języka specjalistycznego:</w:t>
            </w:r>
          </w:p>
          <w:p w14:paraId="6D94A677" w14:textId="4923FF91" w:rsidR="00E03C26" w:rsidRPr="00F947AD" w:rsidRDefault="00E03C26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Liczba godzin lekcyjnych zajęć</w:t>
            </w:r>
            <w:r>
              <w:t xml:space="preserve"> </w:t>
            </w:r>
            <w:r w:rsidRPr="00D97CA0">
              <w:rPr>
                <w:rFonts w:ascii="Lato Light" w:hAnsi="Lato Light" w:cs="Arial"/>
                <w:b/>
                <w:sz w:val="22"/>
                <w:szCs w:val="22"/>
              </w:rPr>
              <w:t>z przedmiotów związanych</w:t>
            </w:r>
            <w:r w:rsidR="00B310BE">
              <w:rPr>
                <w:rFonts w:ascii="Lato Light" w:hAnsi="Lato Light" w:cs="Arial"/>
                <w:b/>
                <w:sz w:val="22"/>
                <w:szCs w:val="22"/>
              </w:rPr>
              <w:t xml:space="preserve"> z przyszłym kierunkiem studiów:</w:t>
            </w:r>
          </w:p>
        </w:tc>
      </w:tr>
    </w:tbl>
    <w:p w14:paraId="2E39B331" w14:textId="243522BB" w:rsidR="00E03C26" w:rsidRDefault="00E03C26" w:rsidP="00321D1D">
      <w:pPr>
        <w:spacing w:line="276" w:lineRule="auto"/>
        <w:rPr>
          <w:rFonts w:ascii="Lato Light" w:hAnsi="Lato Light" w:cs="Arial"/>
          <w:bCs/>
          <w:sz w:val="22"/>
          <w:szCs w:val="22"/>
        </w:rPr>
      </w:pPr>
    </w:p>
    <w:p w14:paraId="2582379A" w14:textId="7FD958F7" w:rsidR="00E03C26" w:rsidRDefault="00E03C26" w:rsidP="00321D1D">
      <w:pPr>
        <w:spacing w:line="276" w:lineRule="auto"/>
        <w:rPr>
          <w:rFonts w:ascii="Lato Light" w:hAnsi="Lato Light" w:cs="Arial"/>
          <w:bCs/>
          <w:sz w:val="22"/>
          <w:szCs w:val="22"/>
        </w:rPr>
      </w:pPr>
    </w:p>
    <w:p w14:paraId="3263EBDF" w14:textId="203E595C" w:rsidR="00B35D7C" w:rsidRDefault="00B35D7C" w:rsidP="00B35D7C">
      <w:pPr>
        <w:spacing w:line="276" w:lineRule="auto"/>
        <w:rPr>
          <w:rFonts w:ascii="Lato Light" w:hAnsi="Lato Light" w:cs="Arial"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3397"/>
        <w:gridCol w:w="3007"/>
        <w:gridCol w:w="3202"/>
      </w:tblGrid>
      <w:tr w:rsidR="00B35D7C" w:rsidRPr="009D357B" w14:paraId="637664A0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E5CA50D" w14:textId="77777777" w:rsidR="00B35D7C" w:rsidRDefault="00B35D7C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00945862" w14:textId="77777777" w:rsidR="00B35D7C" w:rsidRDefault="00B35D7C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321D1D">
              <w:rPr>
                <w:rFonts w:ascii="Lato Light" w:hAnsi="Lato Light" w:cs="Arial"/>
                <w:b/>
                <w:bCs/>
                <w:sz w:val="22"/>
                <w:szCs w:val="22"/>
              </w:rPr>
              <w:t>Nr działania: D</w:t>
            </w: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3</w:t>
            </w:r>
          </w:p>
          <w:p w14:paraId="0334B1CD" w14:textId="2644DC7F" w:rsidR="0001729B" w:rsidRPr="00FC634A" w:rsidRDefault="0001729B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(działanie obligatoryjne</w:t>
            </w:r>
            <w:r w:rsidRPr="00066E0D">
              <w:rPr>
                <w:rFonts w:ascii="Lato Light" w:hAnsi="Lato Light"/>
                <w:b/>
                <w:sz w:val="22"/>
                <w:szCs w:val="22"/>
              </w:rPr>
              <w:t>)</w:t>
            </w:r>
          </w:p>
        </w:tc>
        <w:tc>
          <w:tcPr>
            <w:tcW w:w="6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795C34B" w14:textId="77777777" w:rsidR="00B35D7C" w:rsidRDefault="00B35D7C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6996A4FC" w14:textId="77777777" w:rsidR="00B35D7C" w:rsidRDefault="00B35D7C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B35D7C">
              <w:rPr>
                <w:rFonts w:ascii="Lato Light" w:hAnsi="Lato Light" w:cs="Arial"/>
                <w:b/>
                <w:bCs/>
                <w:sz w:val="22"/>
                <w:szCs w:val="22"/>
              </w:rPr>
              <w:t>Działanie  R-MZ*</w:t>
            </w:r>
          </w:p>
          <w:p w14:paraId="3BC50F54" w14:textId="77777777" w:rsidR="00E62BA7" w:rsidRDefault="00E62BA7" w:rsidP="00E62BA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(</w:t>
            </w:r>
            <w:r w:rsidRPr="002147E1">
              <w:rPr>
                <w:rFonts w:ascii="Lato Light" w:hAnsi="Lato Light" w:cs="Arial"/>
                <w:b/>
                <w:bCs/>
                <w:sz w:val="22"/>
                <w:szCs w:val="22"/>
              </w:rPr>
              <w:t>roczny kurs przygotowujący do podjęcia nauki w Polsce</w:t>
            </w: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)</w:t>
            </w:r>
          </w:p>
          <w:p w14:paraId="12305696" w14:textId="4A4C3B95" w:rsidR="00B35D7C" w:rsidRPr="00FC634A" w:rsidRDefault="00B35D7C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B35D7C" w:rsidRPr="009D357B" w14:paraId="2AE0CA02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FFF2770" w14:textId="77777777" w:rsidR="00B35D7C" w:rsidRPr="00FB083A" w:rsidRDefault="00B35D7C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A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8E150" w14:textId="77777777" w:rsidR="00B35D7C" w:rsidRPr="00FB083A" w:rsidRDefault="00B35D7C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B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86393" w14:textId="539385AC" w:rsidR="00B35D7C" w:rsidRPr="00FB083A" w:rsidRDefault="00066E0D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C=</w:t>
            </w:r>
            <w:r w:rsidR="00B35D7C">
              <w:rPr>
                <w:rFonts w:ascii="Lato Light" w:eastAsia="Times New Roman" w:hAnsi="Lato Light" w:cs="Arial"/>
                <w:bCs/>
                <w:sz w:val="22"/>
                <w:szCs w:val="22"/>
              </w:rPr>
              <w:t>A*B</w:t>
            </w:r>
          </w:p>
        </w:tc>
      </w:tr>
      <w:tr w:rsidR="00B35D7C" w:rsidRPr="009D357B" w14:paraId="2445F335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CB26CC5" w14:textId="77777777" w:rsidR="00B35D7C" w:rsidRDefault="00B35D7C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iczba uczestników działania: 15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38454" w14:textId="77777777" w:rsidR="00B35D7C" w:rsidRDefault="00B35D7C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iczba działań:……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85E4A" w14:textId="77777777" w:rsidR="00B35D7C" w:rsidRPr="00FB083A" w:rsidRDefault="00B35D7C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 xml:space="preserve">Łączna liczba uczestników:  </w:t>
            </w:r>
          </w:p>
        </w:tc>
      </w:tr>
      <w:tr w:rsidR="00B35D7C" w:rsidRPr="009D357B" w14:paraId="6EC6DBD1" w14:textId="77777777" w:rsidTr="00C214B7">
        <w:trPr>
          <w:trHeight w:val="567"/>
        </w:trPr>
        <w:tc>
          <w:tcPr>
            <w:tcW w:w="96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062E" w14:textId="77777777" w:rsidR="00B35D7C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Szczegółowy opis realizacji działania, ze szczególnym uwzględnieniem programu kształcenia.</w:t>
            </w:r>
          </w:p>
          <w:p w14:paraId="7249E8F3" w14:textId="77777777" w:rsidR="00B35D7C" w:rsidRPr="00FB083A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</w:t>
            </w:r>
          </w:p>
          <w:p w14:paraId="187AB51B" w14:textId="77777777" w:rsidR="00B35D7C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68285FB" w14:textId="77777777" w:rsidR="00B35D7C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485AB85D" w14:textId="77777777" w:rsidR="00B35D7C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B5F9AE1" w14:textId="77777777" w:rsidR="00B35D7C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7DC5946F" w14:textId="77777777" w:rsidR="00B35D7C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FDC5957" w14:textId="77777777" w:rsidR="00B35D7C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35C318D" w14:textId="77777777" w:rsidR="00B35D7C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2E5CAFB" w14:textId="77777777" w:rsidR="00B35D7C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4A8FA71" w14:textId="77777777" w:rsidR="00B35D7C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Liczba godzin </w:t>
            </w:r>
            <w:r w:rsidRPr="00D97CA0">
              <w:rPr>
                <w:rFonts w:ascii="Lato Light" w:hAnsi="Lato Light" w:cs="Arial"/>
                <w:b/>
                <w:sz w:val="22"/>
                <w:szCs w:val="22"/>
              </w:rPr>
              <w:t>lekcyjnych lektoratu z języka polskiego,</w:t>
            </w: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w tym języka specjalistycznego:</w:t>
            </w:r>
          </w:p>
          <w:p w14:paraId="019C932D" w14:textId="33942E88" w:rsidR="00B35D7C" w:rsidRPr="00F947AD" w:rsidRDefault="00B35D7C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Liczba godzin lekcyjnych zajęć</w:t>
            </w:r>
            <w:r>
              <w:t xml:space="preserve"> </w:t>
            </w:r>
            <w:r w:rsidRPr="00D97CA0">
              <w:rPr>
                <w:rFonts w:ascii="Lato Light" w:hAnsi="Lato Light" w:cs="Arial"/>
                <w:b/>
                <w:sz w:val="22"/>
                <w:szCs w:val="22"/>
              </w:rPr>
              <w:t>z przedmiotów związanych</w:t>
            </w:r>
            <w:r w:rsidR="00B310BE">
              <w:rPr>
                <w:rFonts w:ascii="Lato Light" w:hAnsi="Lato Light" w:cs="Arial"/>
                <w:b/>
                <w:sz w:val="22"/>
                <w:szCs w:val="22"/>
              </w:rPr>
              <w:t xml:space="preserve"> z przyszłym kierunkiem studiów:</w:t>
            </w:r>
          </w:p>
        </w:tc>
      </w:tr>
    </w:tbl>
    <w:p w14:paraId="4F50A36E" w14:textId="7CE1DF57" w:rsidR="005230BD" w:rsidRDefault="005230BD" w:rsidP="00A04321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3397"/>
        <w:gridCol w:w="3007"/>
        <w:gridCol w:w="3202"/>
      </w:tblGrid>
      <w:tr w:rsidR="005230BD" w:rsidRPr="009D357B" w14:paraId="293B42D8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8B69884" w14:textId="77777777" w:rsidR="005230BD" w:rsidRDefault="005230BD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570BD587" w14:textId="77777777" w:rsidR="005230BD" w:rsidRDefault="005230BD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321D1D">
              <w:rPr>
                <w:rFonts w:ascii="Lato Light" w:hAnsi="Lato Light" w:cs="Arial"/>
                <w:b/>
                <w:bCs/>
                <w:sz w:val="22"/>
                <w:szCs w:val="22"/>
              </w:rPr>
              <w:t>Nr działania: D</w:t>
            </w:r>
            <w:r w:rsidR="00B310BE">
              <w:rPr>
                <w:rFonts w:ascii="Lato Light" w:hAnsi="Lato Light" w:cs="Arial"/>
                <w:b/>
                <w:bCs/>
                <w:sz w:val="22"/>
                <w:szCs w:val="22"/>
              </w:rPr>
              <w:t>4</w:t>
            </w:r>
          </w:p>
          <w:p w14:paraId="6005BD3E" w14:textId="7383E651" w:rsidR="0001729B" w:rsidRPr="00FC634A" w:rsidRDefault="0001729B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(działanie obligatoryjne</w:t>
            </w:r>
            <w:r w:rsidRPr="00066E0D">
              <w:rPr>
                <w:rFonts w:ascii="Lato Light" w:hAnsi="Lato Light"/>
                <w:b/>
                <w:sz w:val="22"/>
                <w:szCs w:val="22"/>
              </w:rPr>
              <w:t>)</w:t>
            </w:r>
          </w:p>
        </w:tc>
        <w:tc>
          <w:tcPr>
            <w:tcW w:w="6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739E3B1" w14:textId="77777777" w:rsidR="005230BD" w:rsidRDefault="005230BD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1C06B8EF" w14:textId="77777777" w:rsidR="005230BD" w:rsidRDefault="005230BD" w:rsidP="005230BD">
            <w:pPr>
              <w:spacing w:line="276" w:lineRule="auto"/>
              <w:jc w:val="center"/>
              <w:rPr>
                <w:rFonts w:ascii="Lato Light" w:eastAsia="Times New Roman" w:hAnsi="Lato Light" w:cs="Arial"/>
                <w:b/>
                <w:bCs/>
                <w:color w:val="000000"/>
              </w:rPr>
            </w:pPr>
            <w:r w:rsidRPr="00FC634A"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Działanie </w:t>
            </w:r>
            <w:r w:rsidRPr="008028D6">
              <w:rPr>
                <w:rFonts w:ascii="Lato Light" w:eastAsia="Times New Roman" w:hAnsi="Lato Light" w:cs="Arial"/>
                <w:b/>
                <w:bCs/>
                <w:color w:val="000000"/>
              </w:rPr>
              <w:t>R-MKIDN</w:t>
            </w:r>
            <w:r>
              <w:rPr>
                <w:rFonts w:ascii="Lato Light" w:eastAsia="Times New Roman" w:hAnsi="Lato Light" w:cs="Arial"/>
                <w:b/>
                <w:bCs/>
                <w:color w:val="000000"/>
              </w:rPr>
              <w:t>*</w:t>
            </w:r>
          </w:p>
          <w:p w14:paraId="7854F24B" w14:textId="77777777" w:rsidR="00E62BA7" w:rsidRDefault="00E62BA7" w:rsidP="00E62BA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(</w:t>
            </w:r>
            <w:r w:rsidRPr="002147E1">
              <w:rPr>
                <w:rFonts w:ascii="Lato Light" w:hAnsi="Lato Light" w:cs="Arial"/>
                <w:b/>
                <w:bCs/>
                <w:sz w:val="22"/>
                <w:szCs w:val="22"/>
              </w:rPr>
              <w:t>roczny kurs przygotowujący do podjęcia nauki w Polsce</w:t>
            </w: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)</w:t>
            </w:r>
          </w:p>
          <w:p w14:paraId="662EB74F" w14:textId="77777777" w:rsidR="005230BD" w:rsidRPr="00FC634A" w:rsidRDefault="005230BD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5230BD" w:rsidRPr="009D357B" w14:paraId="4BCD041E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1801695" w14:textId="77777777" w:rsidR="005230BD" w:rsidRPr="00FB083A" w:rsidRDefault="005230BD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A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F423A" w14:textId="77777777" w:rsidR="005230BD" w:rsidRPr="00FB083A" w:rsidRDefault="005230BD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B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C545B" w14:textId="7DFF0DAA" w:rsidR="005230BD" w:rsidRPr="00FB083A" w:rsidRDefault="00066E0D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C=</w:t>
            </w:r>
            <w:r w:rsidR="005230BD">
              <w:rPr>
                <w:rFonts w:ascii="Lato Light" w:eastAsia="Times New Roman" w:hAnsi="Lato Light" w:cs="Arial"/>
                <w:bCs/>
                <w:sz w:val="22"/>
                <w:szCs w:val="22"/>
              </w:rPr>
              <w:t>A*B</w:t>
            </w:r>
          </w:p>
        </w:tc>
      </w:tr>
      <w:tr w:rsidR="005230BD" w:rsidRPr="009D357B" w14:paraId="3AD2C157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323E3AB" w14:textId="77777777" w:rsidR="005230BD" w:rsidRDefault="005230BD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iczba uczestników działania: 15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1D8C2" w14:textId="77777777" w:rsidR="005230BD" w:rsidRDefault="005230BD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iczba działań:……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568D1" w14:textId="77777777" w:rsidR="005230BD" w:rsidRPr="00FB083A" w:rsidRDefault="005230BD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 xml:space="preserve">Łączna liczba uczestników:  </w:t>
            </w:r>
          </w:p>
        </w:tc>
      </w:tr>
      <w:tr w:rsidR="005230BD" w:rsidRPr="009D357B" w14:paraId="124B0A6E" w14:textId="77777777" w:rsidTr="00C214B7">
        <w:trPr>
          <w:trHeight w:val="567"/>
        </w:trPr>
        <w:tc>
          <w:tcPr>
            <w:tcW w:w="96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FEEE9" w14:textId="77777777" w:rsidR="005230B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Szczegółowy opis realizacji działania, ze szczególnym uwzględnieniem programu kształcenia.</w:t>
            </w:r>
          </w:p>
          <w:p w14:paraId="0F8D455A" w14:textId="77777777" w:rsidR="005230BD" w:rsidRPr="00FB083A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</w:t>
            </w:r>
          </w:p>
          <w:p w14:paraId="39AA45F8" w14:textId="77777777" w:rsidR="005230B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44AFE61" w14:textId="77777777" w:rsidR="005230B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C0DAD6C" w14:textId="77777777" w:rsidR="005230B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3C2EE71" w14:textId="77777777" w:rsidR="005230B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8420F3C" w14:textId="77777777" w:rsidR="005230B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94F54C0" w14:textId="77777777" w:rsidR="005230B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3732F6D" w14:textId="77777777" w:rsidR="005230B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04EF5519" w14:textId="77777777" w:rsidR="005230B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CA05428" w14:textId="77777777" w:rsidR="005230B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Liczba godzin </w:t>
            </w:r>
            <w:r w:rsidRPr="00D97CA0">
              <w:rPr>
                <w:rFonts w:ascii="Lato Light" w:hAnsi="Lato Light" w:cs="Arial"/>
                <w:b/>
                <w:sz w:val="22"/>
                <w:szCs w:val="22"/>
              </w:rPr>
              <w:t>lekcyjnych lektoratu z języka polskiego,</w:t>
            </w: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w tym języka specjalistycznego:</w:t>
            </w:r>
          </w:p>
          <w:p w14:paraId="5DC96596" w14:textId="7F5F3A92" w:rsidR="005230BD" w:rsidRPr="00F947AD" w:rsidRDefault="005230BD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Liczba godzin lekcyjnych zajęć</w:t>
            </w:r>
            <w:r>
              <w:t xml:space="preserve"> </w:t>
            </w:r>
            <w:r w:rsidRPr="00D97CA0">
              <w:rPr>
                <w:rFonts w:ascii="Lato Light" w:hAnsi="Lato Light" w:cs="Arial"/>
                <w:b/>
                <w:sz w:val="22"/>
                <w:szCs w:val="22"/>
              </w:rPr>
              <w:t>z przedmiotów związanych</w:t>
            </w:r>
            <w:r w:rsidR="00B310BE">
              <w:rPr>
                <w:rFonts w:ascii="Lato Light" w:hAnsi="Lato Light" w:cs="Arial"/>
                <w:b/>
                <w:sz w:val="22"/>
                <w:szCs w:val="22"/>
              </w:rPr>
              <w:t xml:space="preserve"> z przyszłym kierunkiem studiów:</w:t>
            </w:r>
          </w:p>
        </w:tc>
      </w:tr>
    </w:tbl>
    <w:p w14:paraId="004208D7" w14:textId="77777777" w:rsidR="005230BD" w:rsidRDefault="005230BD" w:rsidP="00A04321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3397"/>
        <w:gridCol w:w="3007"/>
        <w:gridCol w:w="3202"/>
      </w:tblGrid>
      <w:tr w:rsidR="00B310BE" w:rsidRPr="009D357B" w14:paraId="45ADA9BB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AD8AA61" w14:textId="77777777" w:rsidR="00B310BE" w:rsidRDefault="00B310BE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422141C1" w14:textId="77777777" w:rsidR="00B310BE" w:rsidRDefault="00B310BE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321D1D">
              <w:rPr>
                <w:rFonts w:ascii="Lato Light" w:hAnsi="Lato Light" w:cs="Arial"/>
                <w:b/>
                <w:bCs/>
                <w:sz w:val="22"/>
                <w:szCs w:val="22"/>
              </w:rPr>
              <w:t>Nr działania: D</w:t>
            </w:r>
            <w:r w:rsidR="001667A9">
              <w:rPr>
                <w:rFonts w:ascii="Lato Light" w:hAnsi="Lato Light" w:cs="Arial"/>
                <w:b/>
                <w:bCs/>
                <w:sz w:val="22"/>
                <w:szCs w:val="22"/>
              </w:rPr>
              <w:t>5</w:t>
            </w:r>
          </w:p>
          <w:p w14:paraId="450D4346" w14:textId="2AFB926F" w:rsidR="00000F4A" w:rsidRPr="00FC634A" w:rsidRDefault="00000F4A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(działanie obligatoryjne</w:t>
            </w:r>
            <w:r w:rsidRPr="00066E0D">
              <w:rPr>
                <w:rFonts w:ascii="Lato Light" w:hAnsi="Lato Light"/>
                <w:b/>
                <w:sz w:val="22"/>
                <w:szCs w:val="22"/>
              </w:rPr>
              <w:t>)</w:t>
            </w:r>
          </w:p>
        </w:tc>
        <w:tc>
          <w:tcPr>
            <w:tcW w:w="6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8DAADD2" w14:textId="77777777" w:rsidR="00B310BE" w:rsidRDefault="00B310BE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45005F5F" w14:textId="77777777" w:rsidR="001667A9" w:rsidRPr="0013005B" w:rsidRDefault="001667A9" w:rsidP="001667A9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13005B"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Działanie </w:t>
            </w:r>
            <w:r w:rsidRPr="0013005B">
              <w:rPr>
                <w:rFonts w:ascii="Lato Light" w:eastAsia="Times New Roman" w:hAnsi="Lato Light" w:cs="Arial"/>
                <w:b/>
                <w:color w:val="000000"/>
              </w:rPr>
              <w:t xml:space="preserve"> S</w:t>
            </w:r>
            <w:r w:rsidRPr="0013005B">
              <w:rPr>
                <w:rFonts w:ascii="Lato Light" w:eastAsia="Times New Roman" w:hAnsi="Lato Light" w:cs="Arial"/>
                <w:b/>
                <w:color w:val="000000"/>
              </w:rPr>
              <w:noBreakHyphen/>
              <w:t>BŁ</w:t>
            </w:r>
            <w:r w:rsidRPr="0013005B">
              <w:rPr>
                <w:rFonts w:ascii="Lato Light" w:eastAsia="Times New Roman" w:hAnsi="Lato Light" w:cs="Arial"/>
                <w:b/>
                <w:color w:val="000000"/>
              </w:rPr>
              <w:noBreakHyphen/>
              <w:t>MNISW</w:t>
            </w:r>
            <w:r>
              <w:rPr>
                <w:rFonts w:ascii="Lato Light" w:eastAsia="Times New Roman" w:hAnsi="Lato Light" w:cs="Arial"/>
                <w:b/>
                <w:color w:val="000000"/>
              </w:rPr>
              <w:t>*</w:t>
            </w:r>
          </w:p>
          <w:p w14:paraId="654A5E2B" w14:textId="363DD355" w:rsidR="00E62BA7" w:rsidRDefault="00E62BA7" w:rsidP="00E62BA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(semestralny</w:t>
            </w:r>
            <w:r w:rsidRPr="002147E1"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 kurs przygotowujący do podjęcia nauki w Polsce</w:t>
            </w: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)</w:t>
            </w:r>
          </w:p>
          <w:p w14:paraId="2504D6B5" w14:textId="77777777" w:rsidR="00B310BE" w:rsidRPr="00FC634A" w:rsidRDefault="00B310BE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B310BE" w:rsidRPr="009D357B" w14:paraId="1CC9B688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2554BD1" w14:textId="77777777" w:rsidR="00B310BE" w:rsidRPr="00FB083A" w:rsidRDefault="00B310BE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A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A6573" w14:textId="77777777" w:rsidR="00B310BE" w:rsidRPr="00FB083A" w:rsidRDefault="00B310BE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B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29C0E" w14:textId="42D3C149" w:rsidR="00B310BE" w:rsidRPr="00FB083A" w:rsidRDefault="00066E0D" w:rsidP="002C4E15">
            <w:pPr>
              <w:spacing w:line="276" w:lineRule="auto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C=</w:t>
            </w:r>
            <w:r w:rsidR="00B310BE">
              <w:rPr>
                <w:rFonts w:ascii="Lato Light" w:eastAsia="Times New Roman" w:hAnsi="Lato Light" w:cs="Arial"/>
                <w:bCs/>
                <w:sz w:val="22"/>
                <w:szCs w:val="22"/>
              </w:rPr>
              <w:t>A*B</w:t>
            </w:r>
          </w:p>
        </w:tc>
      </w:tr>
      <w:tr w:rsidR="00B310BE" w:rsidRPr="009D357B" w14:paraId="7A821653" w14:textId="77777777" w:rsidTr="00C214B7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16C3330" w14:textId="77777777" w:rsidR="00B310BE" w:rsidRDefault="00B310BE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iczba uczestników działania: 15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45942" w14:textId="77777777" w:rsidR="00B310BE" w:rsidRDefault="00B310BE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iczba działań:……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1101E1" w14:textId="77777777" w:rsidR="00B310BE" w:rsidRPr="00FB083A" w:rsidRDefault="00B310BE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 xml:space="preserve">Łączna liczba uczestników:  </w:t>
            </w:r>
          </w:p>
        </w:tc>
      </w:tr>
      <w:tr w:rsidR="00B310BE" w:rsidRPr="009D357B" w14:paraId="2542AAA7" w14:textId="77777777" w:rsidTr="00C214B7">
        <w:trPr>
          <w:trHeight w:val="567"/>
        </w:trPr>
        <w:tc>
          <w:tcPr>
            <w:tcW w:w="96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60DD" w14:textId="77777777" w:rsidR="00B310BE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Szczegółowy opis realizacji działania, ze szczególnym uwzględnieniem programu kształcenia.</w:t>
            </w:r>
          </w:p>
          <w:p w14:paraId="5C540215" w14:textId="77777777" w:rsidR="00B310BE" w:rsidRPr="00FB083A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</w:t>
            </w:r>
          </w:p>
          <w:p w14:paraId="1DE0CCF4" w14:textId="77777777" w:rsidR="00B310BE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42360A4" w14:textId="77777777" w:rsidR="00B310BE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C3F4FAA" w14:textId="77777777" w:rsidR="00B310BE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3E00FAA" w14:textId="77777777" w:rsidR="00B310BE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5C5BD9B" w14:textId="77777777" w:rsidR="00B310BE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E07BCC6" w14:textId="77777777" w:rsidR="00B310BE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9E1CD20" w14:textId="77777777" w:rsidR="00B310BE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6870C41" w14:textId="77777777" w:rsidR="00B310BE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5EE0C55" w14:textId="77777777" w:rsidR="00B310BE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Liczba godzin </w:t>
            </w:r>
            <w:r w:rsidRPr="00D97CA0">
              <w:rPr>
                <w:rFonts w:ascii="Lato Light" w:hAnsi="Lato Light" w:cs="Arial"/>
                <w:b/>
                <w:sz w:val="22"/>
                <w:szCs w:val="22"/>
              </w:rPr>
              <w:t>lekcyjnych lektoratu z języka polskiego,</w:t>
            </w: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w tym języka specjalistycznego:</w:t>
            </w:r>
          </w:p>
          <w:p w14:paraId="685BCFE0" w14:textId="2CEA9E37" w:rsidR="00B310BE" w:rsidRPr="00F947AD" w:rsidRDefault="00B310BE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Liczba godzin lekcyjnych zajęć</w:t>
            </w:r>
            <w:r>
              <w:t xml:space="preserve"> </w:t>
            </w:r>
            <w:r w:rsidRPr="00D97CA0">
              <w:rPr>
                <w:rFonts w:ascii="Lato Light" w:hAnsi="Lato Light" w:cs="Arial"/>
                <w:b/>
                <w:sz w:val="22"/>
                <w:szCs w:val="22"/>
              </w:rPr>
              <w:t>z przedmiotów związanych</w:t>
            </w: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z przyszłym kierunkiem studiów (jeśli dotyczy):</w:t>
            </w:r>
          </w:p>
        </w:tc>
      </w:tr>
    </w:tbl>
    <w:p w14:paraId="6099E0B0" w14:textId="2E1482AC" w:rsidR="00A04321" w:rsidRDefault="00A04321" w:rsidP="00A04321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p w14:paraId="63E5CEC8" w14:textId="77777777" w:rsidR="004969F4" w:rsidRDefault="004969F4" w:rsidP="00A04321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p w14:paraId="2B0179AA" w14:textId="77777777" w:rsidR="00A04321" w:rsidRPr="009D357B" w:rsidRDefault="00A04321" w:rsidP="00A04321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3397"/>
        <w:gridCol w:w="6209"/>
      </w:tblGrid>
      <w:tr w:rsidR="00744874" w:rsidRPr="009D357B" w14:paraId="0D0CEEE3" w14:textId="77777777" w:rsidTr="004A605B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BC10CA7" w14:textId="77777777" w:rsidR="00744874" w:rsidRDefault="00744874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3BAC0CFA" w14:textId="77777777" w:rsidR="00744874" w:rsidRDefault="00744874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321D1D">
              <w:rPr>
                <w:rFonts w:ascii="Lato Light" w:hAnsi="Lato Light" w:cs="Arial"/>
                <w:b/>
                <w:bCs/>
                <w:sz w:val="22"/>
                <w:szCs w:val="22"/>
              </w:rPr>
              <w:t>Nr działania: D</w:t>
            </w:r>
            <w:r w:rsidR="002147E1">
              <w:rPr>
                <w:rFonts w:ascii="Lato Light" w:hAnsi="Lato Light" w:cs="Arial"/>
                <w:b/>
                <w:bCs/>
                <w:sz w:val="22"/>
                <w:szCs w:val="22"/>
              </w:rPr>
              <w:t>6</w:t>
            </w:r>
          </w:p>
          <w:p w14:paraId="480F43A0" w14:textId="7CDF58D8" w:rsidR="00066E0D" w:rsidRPr="00FC634A" w:rsidRDefault="00066E0D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066E0D">
              <w:rPr>
                <w:rFonts w:ascii="Lato Light" w:hAnsi="Lato Light"/>
                <w:b/>
                <w:sz w:val="22"/>
                <w:szCs w:val="22"/>
              </w:rPr>
              <w:t>(działanie fakultatywne)</w:t>
            </w:r>
          </w:p>
        </w:tc>
        <w:tc>
          <w:tcPr>
            <w:tcW w:w="6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CA22C9E" w14:textId="77777777" w:rsidR="00744874" w:rsidRPr="00066E0D" w:rsidRDefault="00744874" w:rsidP="00C214B7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72041DF4" w14:textId="4595574F" w:rsidR="00066E0D" w:rsidRPr="00066E0D" w:rsidRDefault="002C4E15" w:rsidP="00066E0D">
            <w:pPr>
              <w:spacing w:line="276" w:lineRule="auto"/>
              <w:contextualSpacing/>
              <w:jc w:val="both"/>
              <w:rPr>
                <w:rFonts w:ascii="Lato Light" w:hAnsi="Lato Light"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O</w:t>
            </w:r>
            <w:r w:rsidR="00066E0D" w:rsidRPr="00066E0D">
              <w:rPr>
                <w:rFonts w:ascii="Lato Light" w:hAnsi="Lato Light"/>
                <w:b/>
                <w:sz w:val="22"/>
                <w:szCs w:val="22"/>
              </w:rPr>
              <w:t>rganizacja spotkań/szkoleń</w:t>
            </w:r>
            <w:r w:rsidR="00066E0D">
              <w:rPr>
                <w:rFonts w:ascii="Lato Light" w:hAnsi="Lato Light"/>
                <w:b/>
                <w:sz w:val="22"/>
                <w:szCs w:val="22"/>
              </w:rPr>
              <w:t xml:space="preserve"> </w:t>
            </w:r>
            <w:r w:rsidR="00066E0D" w:rsidRPr="00066E0D">
              <w:rPr>
                <w:rFonts w:ascii="Lato Light" w:hAnsi="Lato Light"/>
                <w:sz w:val="22"/>
                <w:szCs w:val="22"/>
              </w:rPr>
              <w:t xml:space="preserve">adaptacyjnych, integracyjnych, międzykulturowych </w:t>
            </w:r>
          </w:p>
          <w:p w14:paraId="5605782E" w14:textId="77777777" w:rsidR="00744874" w:rsidRDefault="00744874" w:rsidP="002147E1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5636BD67" w14:textId="4E02A1C9" w:rsidR="002147E1" w:rsidRPr="00FC634A" w:rsidRDefault="002147E1" w:rsidP="002147E1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4A605B" w:rsidRPr="009D357B" w14:paraId="6C58C8F9" w14:textId="77777777" w:rsidTr="00EA21DB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EE55C" w14:textId="3E298A11" w:rsidR="004A605B" w:rsidRDefault="004A605B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Działania powiązane [należy wymienić działania od D1 do D5]:</w:t>
            </w:r>
          </w:p>
          <w:p w14:paraId="44354578" w14:textId="2EE64C6E" w:rsidR="004A605B" w:rsidRPr="00FB083A" w:rsidRDefault="004A605B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</w:p>
        </w:tc>
        <w:tc>
          <w:tcPr>
            <w:tcW w:w="6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D6DC3" w14:textId="17771A09" w:rsidR="004A605B" w:rsidRPr="00FB083A" w:rsidRDefault="004A605B" w:rsidP="00C214B7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Łączna liczba uczestników [należy uwzględnić uczestników realizowanych działań obligatoryjnych]:</w:t>
            </w:r>
          </w:p>
        </w:tc>
      </w:tr>
      <w:tr w:rsidR="00744874" w:rsidRPr="009D357B" w14:paraId="442EF3CB" w14:textId="77777777" w:rsidTr="00C214B7">
        <w:trPr>
          <w:trHeight w:val="567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72DC9" w14:textId="4D988DA3" w:rsidR="00744874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Szczegółowy opis realizacji działania</w:t>
            </w:r>
            <w:r w:rsidR="004969F4">
              <w:rPr>
                <w:rFonts w:ascii="Lato Light" w:hAnsi="Lato Light" w:cs="Arial"/>
                <w:b/>
                <w:sz w:val="22"/>
                <w:szCs w:val="22"/>
              </w:rPr>
              <w:t>:</w:t>
            </w:r>
          </w:p>
          <w:p w14:paraId="28B45FF2" w14:textId="77777777" w:rsidR="00744874" w:rsidRPr="00FB083A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</w:t>
            </w:r>
          </w:p>
          <w:p w14:paraId="2AD19E48" w14:textId="77777777" w:rsidR="00744874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46B2020E" w14:textId="77777777" w:rsidR="00744874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6059B05" w14:textId="77777777" w:rsidR="00744874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018D0AE" w14:textId="77777777" w:rsidR="00744874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30A7017" w14:textId="77777777" w:rsidR="00744874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27AE3C4" w14:textId="77777777" w:rsidR="00744874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F80C600" w14:textId="77777777" w:rsidR="00744874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A38A1C7" w14:textId="77777777" w:rsidR="00744874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0A20F39" w14:textId="6D593F4D" w:rsidR="00744874" w:rsidRPr="00F947AD" w:rsidRDefault="0074487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</w:tc>
      </w:tr>
    </w:tbl>
    <w:p w14:paraId="72A53018" w14:textId="739D17B8" w:rsidR="00A04321" w:rsidRDefault="00A04321" w:rsidP="00A04321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3397"/>
        <w:gridCol w:w="6209"/>
      </w:tblGrid>
      <w:tr w:rsidR="00270E1F" w:rsidRPr="009D357B" w14:paraId="55EE835D" w14:textId="77777777" w:rsidTr="00A35DEE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E805FA5" w14:textId="77777777" w:rsidR="00270E1F" w:rsidRDefault="00270E1F" w:rsidP="00270E1F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4DE23893" w14:textId="77777777" w:rsidR="00270E1F" w:rsidRDefault="00270E1F" w:rsidP="00270E1F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321D1D">
              <w:rPr>
                <w:rFonts w:ascii="Lato Light" w:hAnsi="Lato Light" w:cs="Arial"/>
                <w:b/>
                <w:bCs/>
                <w:sz w:val="22"/>
                <w:szCs w:val="22"/>
              </w:rPr>
              <w:t>Nr działania: D</w:t>
            </w: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7</w:t>
            </w:r>
          </w:p>
          <w:p w14:paraId="7AA12E26" w14:textId="77777777" w:rsidR="00270E1F" w:rsidRDefault="00270E1F" w:rsidP="00270E1F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066E0D">
              <w:rPr>
                <w:rFonts w:ascii="Lato Light" w:hAnsi="Lato Light"/>
                <w:b/>
                <w:sz w:val="22"/>
                <w:szCs w:val="22"/>
              </w:rPr>
              <w:t>(działanie fakultatywne)</w:t>
            </w:r>
          </w:p>
          <w:p w14:paraId="3B067398" w14:textId="67DEEEE9" w:rsidR="00270E1F" w:rsidRPr="00FC634A" w:rsidRDefault="00270E1F" w:rsidP="00270E1F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  <w:tc>
          <w:tcPr>
            <w:tcW w:w="6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4746457" w14:textId="77777777" w:rsidR="00270E1F" w:rsidRDefault="00270E1F" w:rsidP="00270E1F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503A0CE2" w14:textId="678FCF16" w:rsidR="00270E1F" w:rsidRPr="00821221" w:rsidRDefault="002C4E15" w:rsidP="00270E1F">
            <w:pPr>
              <w:spacing w:line="276" w:lineRule="auto"/>
              <w:contextualSpacing/>
              <w:jc w:val="both"/>
              <w:rPr>
                <w:rFonts w:ascii="Lato Light" w:hAnsi="Lato Light"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lastRenderedPageBreak/>
              <w:t>O</w:t>
            </w:r>
            <w:r w:rsidR="00270E1F" w:rsidRPr="00821221">
              <w:rPr>
                <w:rFonts w:ascii="Lato Light" w:hAnsi="Lato Light"/>
                <w:b/>
                <w:sz w:val="22"/>
                <w:szCs w:val="22"/>
              </w:rPr>
              <w:t>pracowanie i realizacja Programu wspierającego</w:t>
            </w:r>
            <w:r w:rsidR="00270E1F" w:rsidRPr="00821221">
              <w:rPr>
                <w:rFonts w:ascii="Lato Light" w:hAnsi="Lato Light"/>
                <w:sz w:val="22"/>
                <w:szCs w:val="22"/>
              </w:rPr>
              <w:t xml:space="preserve"> </w:t>
            </w:r>
            <w:r w:rsidR="00270E1F" w:rsidRPr="00821221">
              <w:rPr>
                <w:rFonts w:ascii="Lato Light" w:hAnsi="Lato Light"/>
                <w:b/>
                <w:sz w:val="22"/>
                <w:szCs w:val="22"/>
              </w:rPr>
              <w:t>adaptację Uczestników Programu w Polsce</w:t>
            </w:r>
            <w:r w:rsidR="00270E1F" w:rsidRPr="00821221">
              <w:rPr>
                <w:rFonts w:ascii="Lato Light" w:hAnsi="Lato Light"/>
                <w:sz w:val="22"/>
                <w:szCs w:val="22"/>
              </w:rPr>
              <w:t xml:space="preserve"> – zajęcia z wiedzy o Polsce, wycieczki, projekcje filmowe, itp.</w:t>
            </w:r>
            <w:r w:rsidR="00270E1F">
              <w:rPr>
                <w:rFonts w:ascii="Lato Light" w:hAnsi="Lato Light"/>
                <w:sz w:val="22"/>
                <w:szCs w:val="22"/>
              </w:rPr>
              <w:t xml:space="preserve"> (działanie fakultatywne)</w:t>
            </w:r>
          </w:p>
          <w:p w14:paraId="1EEBC4ED" w14:textId="77777777" w:rsidR="00270E1F" w:rsidRPr="00FC634A" w:rsidRDefault="00270E1F" w:rsidP="00270E1F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270E1F" w:rsidRPr="009D357B" w14:paraId="3A7A2D6C" w14:textId="77777777" w:rsidTr="00A35DEE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25F04" w14:textId="77777777" w:rsidR="00270E1F" w:rsidRDefault="00270E1F" w:rsidP="00A35DEE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lastRenderedPageBreak/>
              <w:t>Działania powiązane [należy wymienić działania od D1 do D5]:</w:t>
            </w:r>
          </w:p>
          <w:p w14:paraId="3973DE8A" w14:textId="77777777" w:rsidR="00270E1F" w:rsidRPr="00FB083A" w:rsidRDefault="00270E1F" w:rsidP="00A35DEE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</w:p>
        </w:tc>
        <w:tc>
          <w:tcPr>
            <w:tcW w:w="6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D35EA" w14:textId="77777777" w:rsidR="00270E1F" w:rsidRPr="00FB083A" w:rsidRDefault="00270E1F" w:rsidP="00A35DEE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Łączna liczba uczestników [należy uwzględnić uczestników realizowanych działań obligatoryjnych]:</w:t>
            </w:r>
          </w:p>
        </w:tc>
      </w:tr>
      <w:tr w:rsidR="00270E1F" w:rsidRPr="009D357B" w14:paraId="36CD5A8B" w14:textId="77777777" w:rsidTr="00A35DEE">
        <w:trPr>
          <w:trHeight w:val="567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D52C9" w14:textId="77777777" w:rsidR="00270E1F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Szczegółowy opis realizacji działania:</w:t>
            </w:r>
          </w:p>
          <w:p w14:paraId="71CDDEF4" w14:textId="77777777" w:rsidR="00270E1F" w:rsidRPr="00FB083A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</w:t>
            </w:r>
          </w:p>
          <w:p w14:paraId="01EF3340" w14:textId="77777777" w:rsidR="00270E1F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08DD46C" w14:textId="77777777" w:rsidR="00270E1F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C1B1996" w14:textId="77777777" w:rsidR="00270E1F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6B184FA" w14:textId="77777777" w:rsidR="00270E1F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434763D4" w14:textId="77777777" w:rsidR="00270E1F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4CDA345" w14:textId="77777777" w:rsidR="00270E1F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7FFD4D14" w14:textId="77777777" w:rsidR="00270E1F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382EF41" w14:textId="77777777" w:rsidR="00270E1F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4121552C" w14:textId="77777777" w:rsidR="00270E1F" w:rsidRPr="00F947AD" w:rsidRDefault="00270E1F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</w:tc>
      </w:tr>
    </w:tbl>
    <w:p w14:paraId="468D5764" w14:textId="0408C548" w:rsidR="00A04321" w:rsidRDefault="00A04321" w:rsidP="00A04321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p w14:paraId="5F851E37" w14:textId="2873A409" w:rsidR="00270E1F" w:rsidRDefault="00270E1F" w:rsidP="00A04321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3397"/>
        <w:gridCol w:w="6209"/>
      </w:tblGrid>
      <w:tr w:rsidR="00A87A90" w:rsidRPr="00A87A90" w14:paraId="50EDBF66" w14:textId="77777777" w:rsidTr="00A35DEE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41F1E50" w14:textId="77777777" w:rsidR="00A87A90" w:rsidRPr="00A87A90" w:rsidRDefault="00A87A90" w:rsidP="00A87A90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08DA8ED3" w14:textId="77777777" w:rsidR="00A87A90" w:rsidRPr="00A87A90" w:rsidRDefault="00A87A90" w:rsidP="00A87A90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A87A90">
              <w:rPr>
                <w:rFonts w:ascii="Lato Light" w:hAnsi="Lato Light" w:cs="Arial"/>
                <w:b/>
                <w:bCs/>
                <w:sz w:val="22"/>
                <w:szCs w:val="22"/>
              </w:rPr>
              <w:t>Nr działania: D8</w:t>
            </w:r>
          </w:p>
          <w:p w14:paraId="43A5EB20" w14:textId="77777777" w:rsidR="00A87A90" w:rsidRPr="00A87A90" w:rsidRDefault="00A87A90" w:rsidP="00A87A90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A87A90">
              <w:rPr>
                <w:rFonts w:ascii="Lato Light" w:hAnsi="Lato Light" w:cs="Arial"/>
                <w:b/>
                <w:bCs/>
                <w:sz w:val="22"/>
                <w:szCs w:val="22"/>
              </w:rPr>
              <w:t>(działanie fakultatywne)</w:t>
            </w:r>
          </w:p>
        </w:tc>
        <w:tc>
          <w:tcPr>
            <w:tcW w:w="6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F3A067D" w14:textId="77777777" w:rsidR="00A87A90" w:rsidRPr="00A87A90" w:rsidRDefault="00A87A90" w:rsidP="00A87A90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  <w:p w14:paraId="0017B76A" w14:textId="5BB0C812" w:rsidR="00A87A90" w:rsidRPr="00A87A90" w:rsidRDefault="002C4E15" w:rsidP="00A87A90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I</w:t>
            </w:r>
            <w:r w:rsidR="00A87A90" w:rsidRPr="00A87A90">
              <w:rPr>
                <w:rFonts w:ascii="Lato Light" w:hAnsi="Lato Light" w:cs="Arial"/>
                <w:b/>
                <w:bCs/>
                <w:sz w:val="22"/>
                <w:szCs w:val="22"/>
              </w:rPr>
              <w:t>nicjatywy wspierające rekrutację Uczestników Programu na studia w Polsce (działanie fakultatywne)</w:t>
            </w:r>
          </w:p>
          <w:p w14:paraId="28E4145B" w14:textId="77777777" w:rsidR="00A87A90" w:rsidRPr="00A87A90" w:rsidRDefault="00A87A90" w:rsidP="00A87A90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A87A90" w:rsidRPr="009D357B" w14:paraId="33EC3578" w14:textId="77777777" w:rsidTr="00A35DEE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F64A7" w14:textId="77777777" w:rsidR="00A87A90" w:rsidRDefault="00A87A90" w:rsidP="00A35DEE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Działania powiązane [należy wymienić działania od D1 do D5]:</w:t>
            </w:r>
          </w:p>
          <w:p w14:paraId="74453182" w14:textId="77777777" w:rsidR="00A87A90" w:rsidRPr="00FB083A" w:rsidRDefault="00A87A90" w:rsidP="00A35DEE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</w:p>
        </w:tc>
        <w:tc>
          <w:tcPr>
            <w:tcW w:w="6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93613" w14:textId="77777777" w:rsidR="00A87A90" w:rsidRPr="00FB083A" w:rsidRDefault="00A87A90" w:rsidP="00A35DEE">
            <w:pPr>
              <w:spacing w:line="276" w:lineRule="auto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Łączna liczba uczestników [należy uwzględnić uczestników realizowanych działań obligatoryjnych]:</w:t>
            </w:r>
          </w:p>
        </w:tc>
      </w:tr>
      <w:tr w:rsidR="00A87A90" w:rsidRPr="009D357B" w14:paraId="7F4FF015" w14:textId="77777777" w:rsidTr="00A35DEE">
        <w:trPr>
          <w:trHeight w:val="567"/>
        </w:trPr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C09C6" w14:textId="77777777" w:rsidR="00A87A90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>Szczegółowy opis realizacji działania:</w:t>
            </w:r>
          </w:p>
          <w:p w14:paraId="399FA7DA" w14:textId="77777777" w:rsidR="00A87A90" w:rsidRPr="00FB083A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sz w:val="22"/>
                <w:szCs w:val="22"/>
              </w:rPr>
              <w:t xml:space="preserve"> </w:t>
            </w:r>
          </w:p>
          <w:p w14:paraId="3CF73581" w14:textId="77777777" w:rsidR="00A87A90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72CC717F" w14:textId="77777777" w:rsidR="00A87A90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82B1AF6" w14:textId="77777777" w:rsidR="00A87A90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8B612BB" w14:textId="77777777" w:rsidR="00A87A90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BF94EBA" w14:textId="77777777" w:rsidR="00A87A90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464DF14A" w14:textId="77777777" w:rsidR="00A87A90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72E74CE" w14:textId="77777777" w:rsidR="00A87A90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0C43E346" w14:textId="77777777" w:rsidR="00A87A90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3729F24" w14:textId="77777777" w:rsidR="00A87A90" w:rsidRPr="00F947AD" w:rsidRDefault="00A87A90" w:rsidP="00A35DEE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</w:tc>
      </w:tr>
    </w:tbl>
    <w:p w14:paraId="7768A576" w14:textId="384238D0" w:rsidR="00270E1F" w:rsidRDefault="00270E1F" w:rsidP="00A04321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p w14:paraId="42544D6F" w14:textId="441A185E" w:rsidR="00744874" w:rsidRPr="009D357B" w:rsidRDefault="00744874" w:rsidP="00A04321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9606"/>
      </w:tblGrid>
      <w:tr w:rsidR="00116079" w:rsidRPr="009D357B" w14:paraId="20A54231" w14:textId="77777777" w:rsidTr="00394B42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E5792BE" w14:textId="2677D7C8" w:rsidR="00116079" w:rsidRPr="00FC634A" w:rsidRDefault="00116079" w:rsidP="00116079">
            <w:pPr>
              <w:spacing w:line="276" w:lineRule="auto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Opis </w:t>
            </w:r>
            <w:r w:rsidRPr="00116079"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niezbędnej infrastruktury oraz możliwości do prowadzenia działań w formie zdalnej (przez </w:t>
            </w:r>
            <w:r w:rsidR="009224BA">
              <w:rPr>
                <w:rFonts w:ascii="Lato Light" w:hAnsi="Lato Light" w:cs="Arial"/>
                <w:b/>
                <w:bCs/>
                <w:sz w:val="22"/>
                <w:szCs w:val="22"/>
              </w:rPr>
              <w:t>Internet)</w:t>
            </w:r>
          </w:p>
        </w:tc>
      </w:tr>
      <w:tr w:rsidR="004969F4" w:rsidRPr="009D357B" w14:paraId="72828FF6" w14:textId="77777777" w:rsidTr="00C214B7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D0BCD" w14:textId="5340B5AF" w:rsidR="004969F4" w:rsidRPr="00FB083A" w:rsidRDefault="004969F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FEA9522" w14:textId="77777777" w:rsidR="004969F4" w:rsidRDefault="004969F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5681523" w14:textId="77777777" w:rsidR="004969F4" w:rsidRDefault="004969F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4FFCD1D" w14:textId="77777777" w:rsidR="004969F4" w:rsidRDefault="004969F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46C8C81" w14:textId="77777777" w:rsidR="004969F4" w:rsidRDefault="004969F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4D37B0CC" w14:textId="77777777" w:rsidR="009224BA" w:rsidRDefault="009224BA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37E80F0" w14:textId="182BEB51" w:rsidR="004969F4" w:rsidRDefault="004969F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7253C0D" w14:textId="77777777" w:rsidR="004969F4" w:rsidRDefault="004969F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092884FD" w14:textId="66127A40" w:rsidR="004969F4" w:rsidRPr="00F947AD" w:rsidRDefault="004969F4" w:rsidP="00C214B7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</w:tc>
      </w:tr>
    </w:tbl>
    <w:p w14:paraId="375E83AD" w14:textId="6B87DC95" w:rsidR="00A04321" w:rsidRDefault="00A04321" w:rsidP="00A04321">
      <w:pPr>
        <w:spacing w:line="276" w:lineRule="auto"/>
        <w:jc w:val="both"/>
        <w:rPr>
          <w:rFonts w:ascii="Lato Light" w:eastAsia="Times New Roman" w:hAnsi="Lato Light" w:cs="Arial"/>
          <w:color w:val="000000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9606"/>
      </w:tblGrid>
      <w:tr w:rsidR="00180275" w:rsidRPr="009D357B" w14:paraId="44613F2F" w14:textId="77777777" w:rsidTr="00154249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3544ED6" w14:textId="3C2F5F28" w:rsidR="00180275" w:rsidRPr="00FC634A" w:rsidRDefault="00180275" w:rsidP="00180275">
            <w:pPr>
              <w:spacing w:line="276" w:lineRule="auto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Opis </w:t>
            </w:r>
            <w:r>
              <w:t>p</w:t>
            </w: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raktycznych rozwiązań mających</w:t>
            </w:r>
            <w:r w:rsidRPr="00180275"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 znaczenie dla </w:t>
            </w:r>
            <w:r>
              <w:rPr>
                <w:rFonts w:ascii="Lato Light" w:hAnsi="Lato Light" w:cs="Arial"/>
                <w:b/>
                <w:bCs/>
                <w:sz w:val="22"/>
                <w:szCs w:val="22"/>
              </w:rPr>
              <w:t>wzmocnienia potencjału podmiotu</w:t>
            </w:r>
            <w:bookmarkStart w:id="0" w:name="_GoBack"/>
            <w:bookmarkEnd w:id="0"/>
          </w:p>
        </w:tc>
      </w:tr>
      <w:tr w:rsidR="00180275" w:rsidRPr="009D357B" w14:paraId="7AF127D4" w14:textId="77777777" w:rsidTr="00154249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1D270" w14:textId="77777777" w:rsidR="00180275" w:rsidRPr="00FB083A" w:rsidRDefault="00180275" w:rsidP="00154249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3B30B78" w14:textId="77777777" w:rsidR="00180275" w:rsidRDefault="00180275" w:rsidP="00154249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6CBF34D" w14:textId="77777777" w:rsidR="00180275" w:rsidRDefault="00180275" w:rsidP="00154249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941C2B7" w14:textId="77777777" w:rsidR="00180275" w:rsidRDefault="00180275" w:rsidP="00154249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AD7B5FB" w14:textId="77777777" w:rsidR="00180275" w:rsidRDefault="00180275" w:rsidP="00154249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06D2D4F" w14:textId="77777777" w:rsidR="00180275" w:rsidRDefault="00180275" w:rsidP="00154249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7700258" w14:textId="77777777" w:rsidR="00180275" w:rsidRDefault="00180275" w:rsidP="00154249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4F16D138" w14:textId="77777777" w:rsidR="00180275" w:rsidRDefault="00180275" w:rsidP="00154249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396536B9" w14:textId="77777777" w:rsidR="00180275" w:rsidRPr="00F947AD" w:rsidRDefault="00180275" w:rsidP="00154249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</w:tc>
      </w:tr>
    </w:tbl>
    <w:p w14:paraId="6EB23897" w14:textId="77777777" w:rsidR="00180275" w:rsidRDefault="00180275" w:rsidP="00A04321">
      <w:pPr>
        <w:spacing w:line="276" w:lineRule="auto"/>
        <w:jc w:val="both"/>
        <w:rPr>
          <w:rFonts w:ascii="Lato Light" w:eastAsia="Times New Roman" w:hAnsi="Lato Light" w:cs="Arial"/>
          <w:color w:val="000000"/>
        </w:rPr>
      </w:pPr>
    </w:p>
    <w:p w14:paraId="3FEE505A" w14:textId="77777777" w:rsidR="00A04321" w:rsidRDefault="00A04321" w:rsidP="00A04321">
      <w:pPr>
        <w:spacing w:line="276" w:lineRule="auto"/>
        <w:jc w:val="both"/>
        <w:rPr>
          <w:rFonts w:ascii="Lato Light" w:eastAsia="Times New Roman" w:hAnsi="Lato Light" w:cs="Arial"/>
          <w:color w:val="000000"/>
        </w:rPr>
      </w:pPr>
    </w:p>
    <w:p w14:paraId="348D51A1" w14:textId="77777777" w:rsidR="00A04321" w:rsidRPr="009D357B" w:rsidRDefault="00A04321" w:rsidP="00A04321">
      <w:pPr>
        <w:spacing w:line="276" w:lineRule="auto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* Tabelę należy wypełnić jeśli Wnioskodawca planuje realizację danego działania.</w:t>
      </w:r>
    </w:p>
    <w:p w14:paraId="67325CD0" w14:textId="39300E1F" w:rsidR="003352FE" w:rsidRPr="009D357B" w:rsidRDefault="003352FE" w:rsidP="00582B8F">
      <w:pPr>
        <w:spacing w:line="276" w:lineRule="auto"/>
        <w:rPr>
          <w:rFonts w:ascii="Lato Light" w:hAnsi="Lato Light"/>
          <w:sz w:val="22"/>
          <w:szCs w:val="22"/>
        </w:rPr>
      </w:pPr>
    </w:p>
    <w:sectPr w:rsidR="003352FE" w:rsidRPr="009D357B" w:rsidSect="009D357B">
      <w:headerReference w:type="default" r:id="rId11"/>
      <w:footerReference w:type="default" r:id="rId12"/>
      <w:headerReference w:type="first" r:id="rId13"/>
      <w:pgSz w:w="11900" w:h="16840"/>
      <w:pgMar w:top="1418" w:right="1418" w:bottom="1418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BE2EC" w14:textId="77777777" w:rsidR="0017158A" w:rsidRDefault="0017158A" w:rsidP="00645E2B">
      <w:r>
        <w:separator/>
      </w:r>
    </w:p>
    <w:p w14:paraId="718D4F53" w14:textId="77777777" w:rsidR="0017158A" w:rsidRDefault="0017158A"/>
  </w:endnote>
  <w:endnote w:type="continuationSeparator" w:id="0">
    <w:p w14:paraId="226FB793" w14:textId="77777777" w:rsidR="0017158A" w:rsidRDefault="0017158A" w:rsidP="00645E2B">
      <w:r>
        <w:continuationSeparator/>
      </w:r>
    </w:p>
    <w:p w14:paraId="32E24564" w14:textId="77777777" w:rsidR="0017158A" w:rsidRDefault="001715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Lato Light" w:hAnsi="Lato Light"/>
        <w:sz w:val="22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3CA046C6" w:rsidR="00C214B7" w:rsidRPr="009401B5" w:rsidRDefault="00C214B7" w:rsidP="009D357B">
            <w:pPr>
              <w:pStyle w:val="Stopka"/>
              <w:jc w:val="center"/>
              <w:rPr>
                <w:rFonts w:ascii="Lato Light" w:hAnsi="Lato Light"/>
                <w:sz w:val="22"/>
              </w:rPr>
            </w:pPr>
            <w:r w:rsidRPr="009401B5">
              <w:rPr>
                <w:rFonts w:ascii="Lato Light" w:hAnsi="Lato Light"/>
                <w:bCs/>
                <w:sz w:val="22"/>
              </w:rPr>
              <w:fldChar w:fldCharType="begin"/>
            </w:r>
            <w:r w:rsidRPr="009401B5">
              <w:rPr>
                <w:rFonts w:ascii="Lato Light" w:hAnsi="Lato Light"/>
                <w:bCs/>
                <w:sz w:val="22"/>
              </w:rPr>
              <w:instrText>PAGE</w:instrText>
            </w:r>
            <w:r w:rsidRPr="009401B5">
              <w:rPr>
                <w:rFonts w:ascii="Lato Light" w:hAnsi="Lato Light"/>
                <w:bCs/>
                <w:sz w:val="22"/>
              </w:rPr>
              <w:fldChar w:fldCharType="separate"/>
            </w:r>
            <w:r w:rsidR="00180275">
              <w:rPr>
                <w:rFonts w:ascii="Lato Light" w:hAnsi="Lato Light"/>
                <w:bCs/>
                <w:noProof/>
                <w:sz w:val="22"/>
              </w:rPr>
              <w:t>5</w:t>
            </w:r>
            <w:r w:rsidRPr="009401B5">
              <w:rPr>
                <w:rFonts w:ascii="Lato Light" w:hAnsi="Lato Light"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292EEF" w14:textId="77777777" w:rsidR="0017158A" w:rsidRDefault="0017158A" w:rsidP="00645E2B">
      <w:r>
        <w:separator/>
      </w:r>
    </w:p>
    <w:p w14:paraId="51FA3CFF" w14:textId="77777777" w:rsidR="0017158A" w:rsidRDefault="0017158A"/>
  </w:footnote>
  <w:footnote w:type="continuationSeparator" w:id="0">
    <w:p w14:paraId="72B11064" w14:textId="77777777" w:rsidR="0017158A" w:rsidRDefault="0017158A" w:rsidP="00645E2B">
      <w:r>
        <w:continuationSeparator/>
      </w:r>
    </w:p>
    <w:p w14:paraId="0DCECE68" w14:textId="77777777" w:rsidR="0017158A" w:rsidRDefault="0017158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03B59" w14:textId="4945212A" w:rsidR="00C214B7" w:rsidRDefault="00C214B7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61312" behindDoc="0" locked="0" layoutInCell="1" allowOverlap="1" wp14:anchorId="7C1615F5" wp14:editId="44F4D615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4" name="Obraz 4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1A1A7" w14:textId="235508F7" w:rsidR="00C214B7" w:rsidRDefault="00C214B7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5" name="Obraz 5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3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5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8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0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3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4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6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3"/>
  </w:num>
  <w:num w:numId="3">
    <w:abstractNumId w:val="11"/>
  </w:num>
  <w:num w:numId="4">
    <w:abstractNumId w:val="30"/>
  </w:num>
  <w:num w:numId="5">
    <w:abstractNumId w:val="13"/>
  </w:num>
  <w:num w:numId="6">
    <w:abstractNumId w:val="51"/>
  </w:num>
  <w:num w:numId="7">
    <w:abstractNumId w:val="37"/>
  </w:num>
  <w:num w:numId="8">
    <w:abstractNumId w:val="24"/>
  </w:num>
  <w:num w:numId="9">
    <w:abstractNumId w:val="46"/>
  </w:num>
  <w:num w:numId="10">
    <w:abstractNumId w:val="9"/>
  </w:num>
  <w:num w:numId="11">
    <w:abstractNumId w:val="40"/>
  </w:num>
  <w:num w:numId="12">
    <w:abstractNumId w:val="47"/>
  </w:num>
  <w:num w:numId="13">
    <w:abstractNumId w:val="49"/>
  </w:num>
  <w:num w:numId="14">
    <w:abstractNumId w:val="8"/>
  </w:num>
  <w:num w:numId="15">
    <w:abstractNumId w:val="16"/>
  </w:num>
  <w:num w:numId="16">
    <w:abstractNumId w:val="12"/>
  </w:num>
  <w:num w:numId="17">
    <w:abstractNumId w:val="43"/>
  </w:num>
  <w:num w:numId="18">
    <w:abstractNumId w:val="36"/>
  </w:num>
  <w:num w:numId="19">
    <w:abstractNumId w:val="25"/>
  </w:num>
  <w:num w:numId="20">
    <w:abstractNumId w:val="44"/>
  </w:num>
  <w:num w:numId="21">
    <w:abstractNumId w:val="45"/>
  </w:num>
  <w:num w:numId="22">
    <w:abstractNumId w:val="27"/>
  </w:num>
  <w:num w:numId="23">
    <w:abstractNumId w:val="41"/>
  </w:num>
  <w:num w:numId="24">
    <w:abstractNumId w:val="48"/>
  </w:num>
  <w:num w:numId="25">
    <w:abstractNumId w:val="42"/>
  </w:num>
  <w:num w:numId="26">
    <w:abstractNumId w:val="28"/>
  </w:num>
  <w:num w:numId="27">
    <w:abstractNumId w:val="39"/>
  </w:num>
  <w:num w:numId="28">
    <w:abstractNumId w:val="29"/>
  </w:num>
  <w:num w:numId="29">
    <w:abstractNumId w:val="10"/>
  </w:num>
  <w:num w:numId="30">
    <w:abstractNumId w:val="38"/>
  </w:num>
  <w:num w:numId="31">
    <w:abstractNumId w:val="21"/>
  </w:num>
  <w:num w:numId="32">
    <w:abstractNumId w:val="26"/>
  </w:num>
  <w:num w:numId="33">
    <w:abstractNumId w:val="34"/>
  </w:num>
  <w:num w:numId="34">
    <w:abstractNumId w:val="50"/>
  </w:num>
  <w:num w:numId="35">
    <w:abstractNumId w:val="15"/>
  </w:num>
  <w:num w:numId="36">
    <w:abstractNumId w:val="23"/>
  </w:num>
  <w:num w:numId="37">
    <w:abstractNumId w:val="35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4"/>
  </w:num>
  <w:num w:numId="45">
    <w:abstractNumId w:val="17"/>
  </w:num>
  <w:num w:numId="46">
    <w:abstractNumId w:val="20"/>
  </w:num>
  <w:num w:numId="47">
    <w:abstractNumId w:val="7"/>
  </w:num>
  <w:num w:numId="48">
    <w:abstractNumId w:val="19"/>
  </w:num>
  <w:num w:numId="49">
    <w:abstractNumId w:val="18"/>
  </w:num>
  <w:num w:numId="50">
    <w:abstractNumId w:val="22"/>
  </w:num>
  <w:num w:numId="51">
    <w:abstractNumId w:val="31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MqkFALT0gDEtAAAA"/>
  </w:docVars>
  <w:rsids>
    <w:rsidRoot w:val="00645E2B"/>
    <w:rsid w:val="0000051B"/>
    <w:rsid w:val="000006B8"/>
    <w:rsid w:val="00000B1E"/>
    <w:rsid w:val="00000B88"/>
    <w:rsid w:val="00000F4A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29B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372AE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6E0D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7D9"/>
    <w:rsid w:val="001128AD"/>
    <w:rsid w:val="00113648"/>
    <w:rsid w:val="00113731"/>
    <w:rsid w:val="0011484B"/>
    <w:rsid w:val="0011579A"/>
    <w:rsid w:val="001158A3"/>
    <w:rsid w:val="00115C39"/>
    <w:rsid w:val="00116079"/>
    <w:rsid w:val="00116323"/>
    <w:rsid w:val="001206AF"/>
    <w:rsid w:val="0012116E"/>
    <w:rsid w:val="001216E5"/>
    <w:rsid w:val="00122268"/>
    <w:rsid w:val="00122A66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67A9"/>
    <w:rsid w:val="00167976"/>
    <w:rsid w:val="00167C2C"/>
    <w:rsid w:val="00167EB3"/>
    <w:rsid w:val="00170116"/>
    <w:rsid w:val="0017017D"/>
    <w:rsid w:val="001711D0"/>
    <w:rsid w:val="001711D2"/>
    <w:rsid w:val="0017158A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275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3B3F"/>
    <w:rsid w:val="002147E1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0E1F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16D"/>
    <w:rsid w:val="002855C3"/>
    <w:rsid w:val="002865F9"/>
    <w:rsid w:val="00286612"/>
    <w:rsid w:val="002868BB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3414"/>
    <w:rsid w:val="002C34B0"/>
    <w:rsid w:val="002C38FC"/>
    <w:rsid w:val="002C41BB"/>
    <w:rsid w:val="002C4411"/>
    <w:rsid w:val="002C4803"/>
    <w:rsid w:val="002C4C64"/>
    <w:rsid w:val="002C4E15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7B2"/>
    <w:rsid w:val="00315C28"/>
    <w:rsid w:val="00315E31"/>
    <w:rsid w:val="0032074B"/>
    <w:rsid w:val="00320786"/>
    <w:rsid w:val="00320D70"/>
    <w:rsid w:val="0032123A"/>
    <w:rsid w:val="00321D1D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5036B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5E8"/>
    <w:rsid w:val="00481BD2"/>
    <w:rsid w:val="00481F31"/>
    <w:rsid w:val="004839F0"/>
    <w:rsid w:val="00484F27"/>
    <w:rsid w:val="00485B97"/>
    <w:rsid w:val="00485D48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9F4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CE3"/>
    <w:rsid w:val="004A5D94"/>
    <w:rsid w:val="004A605B"/>
    <w:rsid w:val="004A7D9F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0BD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B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2FA4"/>
    <w:rsid w:val="0062319F"/>
    <w:rsid w:val="00623FE5"/>
    <w:rsid w:val="0062481C"/>
    <w:rsid w:val="00624C76"/>
    <w:rsid w:val="00625B3E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200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812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87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1DD"/>
    <w:rsid w:val="007B5E47"/>
    <w:rsid w:val="007B6491"/>
    <w:rsid w:val="007B6DC0"/>
    <w:rsid w:val="007B7395"/>
    <w:rsid w:val="007B74AA"/>
    <w:rsid w:val="007C0455"/>
    <w:rsid w:val="007C186E"/>
    <w:rsid w:val="007C1E97"/>
    <w:rsid w:val="007C1F9A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E0366"/>
    <w:rsid w:val="007E0467"/>
    <w:rsid w:val="007E06EF"/>
    <w:rsid w:val="007E1046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49A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20832"/>
    <w:rsid w:val="00820A14"/>
    <w:rsid w:val="0082121D"/>
    <w:rsid w:val="00821221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29BC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4BA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3E0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321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A90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10BE"/>
    <w:rsid w:val="00B341A5"/>
    <w:rsid w:val="00B348DA"/>
    <w:rsid w:val="00B34BC8"/>
    <w:rsid w:val="00B34E14"/>
    <w:rsid w:val="00B3519E"/>
    <w:rsid w:val="00B351D4"/>
    <w:rsid w:val="00B3552A"/>
    <w:rsid w:val="00B35D7C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AB4"/>
    <w:rsid w:val="00B9411D"/>
    <w:rsid w:val="00B9441D"/>
    <w:rsid w:val="00B94736"/>
    <w:rsid w:val="00B955FE"/>
    <w:rsid w:val="00B956A2"/>
    <w:rsid w:val="00B95727"/>
    <w:rsid w:val="00B95D5F"/>
    <w:rsid w:val="00B95E15"/>
    <w:rsid w:val="00B964A7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7C7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14B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6D7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A34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1CC"/>
    <w:rsid w:val="00D906B1"/>
    <w:rsid w:val="00D908E8"/>
    <w:rsid w:val="00D92021"/>
    <w:rsid w:val="00D9309A"/>
    <w:rsid w:val="00D9378A"/>
    <w:rsid w:val="00D93A36"/>
    <w:rsid w:val="00D93FFD"/>
    <w:rsid w:val="00D943E5"/>
    <w:rsid w:val="00D95E85"/>
    <w:rsid w:val="00D96CD2"/>
    <w:rsid w:val="00D970BA"/>
    <w:rsid w:val="00D973EE"/>
    <w:rsid w:val="00D97CA0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A16"/>
    <w:rsid w:val="00DD3CB8"/>
    <w:rsid w:val="00DD4718"/>
    <w:rsid w:val="00DD6A0B"/>
    <w:rsid w:val="00DD739E"/>
    <w:rsid w:val="00DD7848"/>
    <w:rsid w:val="00DD7B2E"/>
    <w:rsid w:val="00DE0D78"/>
    <w:rsid w:val="00DE0EB7"/>
    <w:rsid w:val="00DE239C"/>
    <w:rsid w:val="00DE29A0"/>
    <w:rsid w:val="00DE2D0B"/>
    <w:rsid w:val="00DE30E6"/>
    <w:rsid w:val="00DE3BAD"/>
    <w:rsid w:val="00DE3E22"/>
    <w:rsid w:val="00DE5B35"/>
    <w:rsid w:val="00DE5D06"/>
    <w:rsid w:val="00DE5D0F"/>
    <w:rsid w:val="00DE6598"/>
    <w:rsid w:val="00DE6D43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C26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2BA7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0EFE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67E6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537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47AD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75A86C-C2D0-4E8C-8426-A5D31999C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AB23A62-B7E0-4072-94BD-912EE5532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Magdalena Kachnowicz</cp:lastModifiedBy>
  <cp:revision>32</cp:revision>
  <cp:lastPrinted>2020-06-17T07:55:00Z</cp:lastPrinted>
  <dcterms:created xsi:type="dcterms:W3CDTF">2020-06-28T16:11:00Z</dcterms:created>
  <dcterms:modified xsi:type="dcterms:W3CDTF">2020-06-2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